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สัมมนาฯ</w:t>
      </w:r>
      <w:r>
        <w:t xml:space="preserve"> </w:t>
      </w:r>
      <w:r>
        <w:t xml:space="preserve">International</w:t>
      </w:r>
      <w:r>
        <w:t xml:space="preserve"> </w:t>
      </w:r>
      <w:r>
        <w:t xml:space="preserve">Symposium</w:t>
      </w:r>
      <w:r>
        <w:t xml:space="preserve"> </w:t>
      </w:r>
      <w:r>
        <w:t xml:space="preserve">on</w:t>
      </w:r>
      <w:r>
        <w:t xml:space="preserve"> </w:t>
      </w:r>
      <w:r>
        <w:t xml:space="preserve">Digital</w:t>
      </w:r>
      <w:r>
        <w:t xml:space="preserve"> </w:t>
      </w:r>
      <w:r>
        <w:t xml:space="preserve">Inclusion</w:t>
      </w:r>
      <w:r>
        <w:t xml:space="preserve"> </w:t>
      </w:r>
      <w:r>
        <w:t xml:space="preserve">(2/11/66</w:t>
      </w:r>
      <w:r>
        <w:t xml:space="preserve"> </w:t>
      </w:r>
      <w:r>
        <w:t xml:space="preserve">บ่าย</w:t>
      </w:r>
      <w:r>
        <w:t xml:space="preserve"> </w:t>
      </w:r>
      <w:r>
        <w:t xml:space="preserve">thai)</w:t>
      </w:r>
    </w:p>
    <w:p>
      <w:pPr>
        <w:pStyle w:val="Date"/>
      </w:pPr>
      <w:r>
        <w:t xml:space="preserve">วันพุธที่</w:t>
      </w:r>
      <w:r>
        <w:t xml:space="preserve"> </w:t>
      </w:r>
      <w:r>
        <w:t xml:space="preserve">8</w:t>
      </w:r>
      <w:r>
        <w:t xml:space="preserve"> </w:t>
      </w:r>
      <w:r>
        <w:t xml:space="preserve">พฤษจิกายน</w:t>
      </w:r>
      <w:r>
        <w:t xml:space="preserve"> </w:t>
      </w:r>
      <w:r>
        <w:t xml:space="preserve">2566</w:t>
      </w:r>
      <w:r>
        <w:t xml:space="preserve"> </w:t>
      </w:r>
      <w:r>
        <w:t xml:space="preserve">เวลา</w:t>
      </w:r>
      <w:r>
        <w:t xml:space="preserve"> </w:t>
      </w:r>
      <w:r>
        <w:t xml:space="preserve">13.1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กราบอนุโมทนากล่อมย้อนกลับมาจากรับประทานอาหารเที่ยงก่อน กลับมาแล้ว ถึงแล้วกำลังเจรจา  บริษัทอีกทีนะครับ  อย่าเสือกให้กับกลุ่มนะคะจะสามารถรับได้นะคะ ฟังฟังผู้ชมทางออนไลน์ทางบ้าน ภาษาได้ได้สิ  บ้านระบบ หลวงพี่ก็ขอเชิญวิทยากรเสียงเอาขึ้นอีกที เช็คดูอีกทีนะครับ    แสง  ปฏิบัติการ สวัสดีครับ พี่อยู่บนเวทีนี้ sgs    ในการ จับต้องได้  คำสำหรับลูกค้าของเรา  ในท่านชมนะว่าเราคือใคร            ถาม             อุปกรณ์ก่อสร้าง 2 ก็คือบรรจุภัณฑ์ ไม่มีคำถามอีกทีนะครับว่าปัจจุบันแนะนำการเดินทาง 5:00 น กว่าจะเสร็จพิธีแล้ว  ธุรกิจน้ำน่าจะเข้าไปโหลดของ SCB ตรุษจีนปีนี้อายุ 110 ปีแล้วอีก 100 ปีข้างหน้า ดังนั้นเอาก็ขอตังค์ สมัยคำสำหรับนะครับ เราคือสำนักงาน จาก เราทำทุกอย่างนี่คือเราดูก็ทำเพื่อจะพูดผิดทางเราจะพัฒนาชาติของประเทศของเรา เวลา คิดถึงตลอดในการพัฒนานวัตกรรม สื่อการสอนคำในประชุมร่วม หมายถึงว่าตอนแรกเราเล่นกับคุณ ดีครับสามารถช่วยได้หลายอย่าง งั้นไหมครับ ทำความเข้าใจว่าเขาต้องการอะไร ลูกค้าคืออะไรนอกจากพัฒนาธุรกิจบริการจะตอบโจทย์ความร้อนอย่างไร พอใจเมื่อได้มีเพศสัมพันธ์และเป็นคนที่ใช่เราต้องพัฒนาธุรกิจ  ลูกค้าไม่รู้รายได้ของเราด้วยนะครับ ท้ายที่สุดเราก็ใช้เทคโนโลยีเพื่อจะทำให้   จากนั้นต่อรถเพิ่ม ไอ้มาร์คจุดศูนย์กลาง ที่ 2 ของมนุษยชาติ  ไม่ใช่ผู้ใช้เทคโนโลยีรุ่นใหม่แต่เราใช้เทคโนโลยี ทุกคนสามารถจับต้องได้กับคนสวน เด็กเยาวชนคนที่สุด และสามารถใช้ได้เหมือนกัน อันที่ 3 ครับที่ 3 มีคำที่ว่าเราจะไม่ทอดทิ้งใคร ค**ฉีด คงจะเข้าถึงได้อย่างง่ายดายสะดวกเอาไว้จะสามารถใช้นวัตกรรมคนตาบอด คนไข้อีสาน  สามารถเข้าถึงนวัตกรรมได้ 4 นิสัยของคนเกิดในไทย ชาญไม่ใช่เพียงผู้ชาย ผู้สาวผู้สร้างคืออะไร ความเป็นผู้สร้างสิทธิบัตรของเรา  look like ซับไทย  พัทยาเท่านั้น รูปภาพของอเมริกาที่สามารถทักมาก็ได้ เราก็มีเริ่มใหม่เกิดในไทย  สุชาติ ธนาจักจะจัดสร้าง ท้ายที่สุดเป็น CEO หรือประธานบริหารถ้าเกิดว่าตอนนี้เขาเป็นผู้ชาย จะเป็นนักธุรกิจ วันที่ 5 กุมภาพันธ์ เขาขายยังไงครับ   จะมีสักคำไหม TR เริ่มแต่ 4 ปีจนถึงวันนี้ ทรัพย์อนันต์การศึกษาวิจัยในการประพันธ์ ในการประมวลภาพ STI The occasion หลักการที่จะสามารถช่วยให้  ความเป็นอยู่ที่ดีขึ้น วัดป่าหมี บากิตอนที่เริ่มมาจากความคิดของเรา ณัฐมน สามารถที่จะสื่อสารกับคนที่ดูแลเขาอยู่ ก็เห็นแต่ไม่รู้จะช่วยยังไง เขาก็ถามว่าจะจองช่วยคุณปู่นะสาวๆสืบสานกับพยาบาลและผู้ดูแล อยู่ตรงไหนก็นึกว่า bci รวบรวมคนที่จะขึ้นหรือว่าการ เดี๋ยวถ้าเกิดเราใช้สื่อสารมีปฏิสัมพันธ์  เขาไปยิงเพื่อที่จะสามารถในการคิด สมองที่เกี่ยวกับสมองที่ ออกจากลูกค้า  ของลูกค้าด้วย สามารถใช้งานได้ปกติได้ก็จะใช้เทคโนโลยีตัวนี้ ล้างหน้าจอ  กินข้าวหรือยังจะดูดน้ำ กระพริบตาเนี่ยก็คือออกวันที่เท่าไหร่เนี่ยจะสามารถ Oppo a37 เองได้  โดยใช้ rsi เนี่ยทำเป็นคอมพิวเตอร์ Interface สื่อสารของเราเรียกว่า  ดีครับแล้วเอาเป็นภาษานะครับพี่สาว ซิ่งรถ Vigo โมดูล เนี่ยสามารถใช้ได้โดยไม่ต้องใช้อินเตอร์เน็ต คุณสามารถวางที่ไหนก็ได้  it Can Talk To Me ออกไปดูข้างนอกก็สามารถซื้อได้เลยที่เราใส่เข้าไปใน    5 + 5 * 3 - 2 * 3   9 ส่วน 8 + 12 + 2 * 3 เครื่องปริ้นเองจากสามารถแก้ไขโดยการ อันนี้โดยการพูดกับมัน คุณอาจจะคำนวณได้ก็ได้ใช่ไหมแต่ถ้าเกิดพูดเอามันก็เลยจำไม่ได้ ร้อน nepal ตรงที่เราก็สามารถประยุกต์เข้ากับ  ว่า on the way ร้านอาหารจะมีเมนูนะคะ พูดกับจะทำตัวหนังสือว่าพูดกับคนแบบนี้ 30 ค่ะ  reco ยำ 3   โปรยาง 3  on the lights   จะสามารถประยุกต์ ขอดูสินค้าหน่อยครับ ทุกๆวัน put them Into Love เราก็นอนหรอ ค**ในห้องน้ำ ขับรถอยู่ครับ can see That in the field อ้าวอยู่ชั้น 7 ว่าคุณจะสามารถคุยกับฝักบัวได้นะครับ  เก็บตังค์แล้วก็บอกว่าให้ดื่มน้ำตามอุณหภูมิที่คุณปรารถนาเนี่ย   จะถามว่าจะซื้อก็ได้  ถ้าเกิดอยากได้อาจจะต้องเอามาคุมที่แตกต่างกัน หมายเลขที่คุณใช้   ก๊อกน้ำ      ก๊อกน้ำเนี่ยให้เปิดน้ำ จำนวนน้ำด้วย เปิดหรือปิดก็ได้โดยใช้เสียงสั่ง  คุณใช้เทคโนโลยีนี้เครื่องอุปกรณ์เต็นท์ wu going in front of the mall รุ่นว่าไงครับอยู่หน้าเครื่องซักผ้า สั่งเลยครับ  อนาคตการมองเห็น อันนี้จะทำงานที่ไหนของเราอีกคนนึง คันนี้นะครับทดสอบคนที่ได้น้ำยางเนี่ยก็ใช้ไม้นำทาง อุปสรรคนั้นมึงอยู่ อีเวร แล้วจะต้องการให้ประชาชนได้ยังไง   แล้วจะเอาไปติดเลยเนี่ย ตั้งกับกระต่ายกับเต่า ดูโทรทัศน์ของเรานะไม่ใช่ผลิตภัณฑ์สมบูรณ์  การทดสอบอยู่  Where are you   ระวังซ้าย The Collection The handsome มันจะ 3 เสียง ออกไป อักษรทิศทางเส้นทางเดิมที่ปลอดภัยนั้นเป็นกรรมที่จะเป็นคน คนปกติธรรมดา    หมอนัด รู้จักคนชื่ออะไรเกี่ยวกับฝน     เยอะมาก  ขนาดกลางและขนาดเล็กหมายถึงอะไรบางอย่างแต่เขาไม่มีเงินทุน ที่จะใช้ คุณยกให้เป็นคนนะแต่ถ้าเราสงสาร คนเนี้ยเราก็จะเจอคนที่ดีกว่า ไม่ใช่ภาษานี้เราใช้หุ่นยนต์แทน เข้าครับ ดูฟุตบอลสด   ไอ้ App นี้ เดี๋ยวเอาเป็นว่า    บอกคุยกับหัวหน้าบอกว่าจะสั่งให้ผมดูหน่อย ส้มพละวางส้มไว้ข้างหน้าหรือว่าข้างบ้าน ใช้สมอง    สงสัยหัว คิดว่าเจอ  หมายถึงว่าคุณจะสามารถทำงานที่ซ้ำแล้วซ้ำซาก ระวังหาย  ที่มีความแม่นยำ  reasonable  เสียว เต่า  คุณย่า  ว่าหนูอีก ที่ 1 เสียงคุณน่าจะทำรายการสดชัดเจนวิธีลดหุ่นยนต์ให้ทำตามเสียงของคุณ ฉันรักเพื่อนในทิศทางที่ฝนตกหนัก   sorry for the way ช่วย แต่ไม่สามารถใช้ได้กับทุกคนที่จะเข้าได้เข้าถึงนวัตกรรมได้เช่นเดียวกัน  คิดถึงหรอ  ที่  พัฒนานวัตกรรม TV จะเป็นส่วนบุคคล เกี่ยวพัน  แต่เราจะมาพูดถึงว่าเราได้เยอะใบไม้  ผมจะถาม ไข่มีบ้านตัวเองบ้างไหม อย่างเช่น The Heirs   มีความรู้ความเข้าใจเกี่ยวกับผู้บริโภคหรือลูกค้าของเราเนี่ย อาจจะไม่เหมาะสมกับทุกคนทำไมหรอครับ    ละครผู้ชายด้านซ้ายมือของผู้ใช้คือ คนที่ไถสระบุรีแล้วแค่นี้แหละว่างก็ทักทายในการใช้ ทองคําวันนี้  App LED หลายๆตัวเพื่อที่จะควบคุมทุกอุปกรณ์ ด้านขวามือของผู้ชาย คุณว่าคุณไม่อยากจะมีสมาร์ทโฟนเพราะอะไรเมื่อมันไม่อยากให้  สมาร์ทโฟนที่ใช้งานเพราะว่าถ้าซื้อบ้าน กูต้องติดตั้งเอง มันก็ถ่ายแล้วมันยุ่งยากลำบากครับ  เพิ่งออกจากบริษัทที่พัฒนาอสังหาให้ นาฬิกานาฬิกา  กระจกจะช่วยเขาขายโครงการ Smart Home คิดว่าตัวของเรานะ มีเป็นโสด  วันนี้ทันสมัยธุรกิจนี้ประสบความสำเร็จอย่างไร เราเชื่อว่า หรือว่ากรอัจฉริยะเนี่ยคุณไม่รู้กินข้าวมา เปลี่ยนมุมมองของคุณค่าของค่าของมันคงจะชนะ ดีกว่าพูดสำหรับผู้ใช้อย่างแน่นอน เราอยากจะเปลี่ยนไหม เราจะเน้น ทำให้คนมีความสุขทำให้คนรู้สึกว่าเวลาเขาอยู่บ้าน พ่ออยู่บ้านอย่างจริง    นกหางยามค่านิยมของเรา จงมอบหมายให้กับลูกค้าของเราเป็นสี เสาร์    สะดวก ก็คือจบแล้ว สมมุติถ้าออกเจ้ากะกดปุ่มเลี้ยวออกหน้าบ้านได้เลยทุกอย่างเนี่ย โดยอัตโนมัติ   จะเปิดใช้งานอย่างเช่น ระบบอัตโนมัติ สมมุติอยากกินข้าวเย็น เปิด ปิดให้บริการแล้ว ไปดูคุณมีชื่อคุณพ่อคุณพ่อก็รักลูกเราอย่างนี้ จะสามารถใหญ่ดีใส่ใจคนที่เรารักได้อย่างไร รักสูงอายุ แต่ว่าคุณแม่อยู่กับคุณพ่อคุณแม่ แต่อย่างน้อยเราก็สบายใจได้แล้วปลอดภัยไม่เกิดอุบัติเหตุ    ไม้ที่ 3 นะครับ อยู่ที่ จิตใจเราจะสามารถอยู่ในบ้านได้ยังไงเรามี ปลาที่ดีและพักผ่อนผ่อนคลายนะครับ  เอาที่สบายใจด้วยครับ  จัดโต๊ะไฟฟ้า เปิดแอร์ ทั้งตัวเหลืออยู่คนเดียวใช่ไหม เราออกเดินคนเดียว แต่ถ้าเกิดอยู่ในห้องนี้มีคนอยู่ในห้อง 5 คนน่ะภูมิที่เหมาะสม สำหรับ ทำให้ภาพอยู่สบายเลย ตัวอย่างการประเมิน 4 คิดเห็นคุณค่าที่เราได้ใส่เข้าไปใน 4 เสาร์นี้ เราก็มีชุดแรก ซื้อได้ไงซื้อมาซื้อ ใจนะครับ Google Update ได้เลยขึ้นไปเสริมเพิ่มมาครับ ซื้อมาเพิ่มแต่งเติมบ้านให้   ตัวอย่างของเล่นนะครับมีคนอยากจะได้ เราเรียกว่าคุณมี   ไฟไหม้       ถ้าเกิดมีแสงธรรมชาติที่มาจาก หน้าต่าง ก็ไปที่ใต้ หลังจากนั้น อาจจะไม่ไม่เปิดแต่ถ้าเปิดก็เปิดไม่ได้ใช้รถสิบล้อ ชื่อว่าอะไรครับ แสงสว่างมากน้อยขนาดไหน   เป็นตาแซ่บ ตอบมาแล้วครับ ปิดเช่า    รวมตัวกันอยู่แล้ว     อุปกรณ์เพียบเลยนั่นไงบ้างแล้วเนี่ยเราก็ไม่รู้    เราก็ออกแบบระบบสำคัญของผู้ชาย บ้านหลวงพ่อบอกว่าจะออกจากบ้าน  และคุณก็สามารถที่จะเลือกตัดที่แตกต่างกันดังนี้คือ อะไรบ้างอย่างเช่นแป๊บนึง ครับ       อยู่บ้านเราเนี่ยบ้านสมาร์ทโฮม ไม่ใช่ค่ะหมายเท่านั้น บ้านเก่าๆในภาพเนี่ย  กลายเป็นหมาพูดได้ เป็นต่อ บัตรประชาชน ไม่ทันเข้าใจมากขึ้นว่าสิ่งที่ต้องการนำเสนอ  เราไม่มีชุด พี่จะถามว่า    เปิดเพลงให้หน่อยที่บ้านคุณครูได้ใช้เสียง    ออกจากบ้านก็ไม่ต้องห่วงอะไร      แล้วไม่ต้องห่วงว่าจะไม่มีใครช่วยดูแล    ที่บ้านจะมีอากาศดีๆให้เสมอ อยากปิดไฟ หมอที่รู้ใจ  ถึงเวลาต้องกลับไปช่วยปรับแสงให้เห็นพอดี        ไม่ต้องมา ของเราออกแบบโซลูชั่นด้านเทคโนโลยี ให้กับทุกการอยู่อาศัย my way มีไม้   แสงสว่างเพียงพอเสมอ  เมื่อไหร่ฉันก็พร้อมเสริฟ   อยู่บ้านก็อยากดูแลคนที่คุณรัก ทำให้    ไม่ต้องเป็นห่วงเรื่องความปลอดภัย  เราอยู่ใกล้ๆทุกเบื่อ   อ้อยกลับคุณภูมิพอดีที่สุด ไม่ว่าจะช่วงเวลาไหน    ไม่ต้องมา ที่ช่วยออกแบบโซลูชั่นด้านเทคโนโลยี การอยู่อาศัย ฟังเพลง My Way ไม่ต้องหมาย  มีให้ทุกคนในบ้านตลอดวัน  ปรับแสงให้เหมาะกับการใช้ชีวิตในทุกช่วงเวลา      เรื่องขอเป็นเรื่องง่ายคงได้ดังใจ     เราเป็นผู้ช่วยอยู่ข้างๆ สิ่งที่ทำให้เต็มที่ ปล่อยให้เราดูแล     ไม่ต้องมา ของเราช่วยออกแบบโซลูชั่นด้านเทคโนโลยี ให้กับทุกการอยู่อาศัย  U Play my way เข็มสั้นๆนี้นะครับมันก็ ok ครับของทุกคนที่อยู่บ้าน คือผู้สูงวัยที่อยู่ในบ้านคือสมาชิก  ถ้าเกิดเรามีเทคโนโลยีที่เป็นส่วนร่วมทั้งหมดจะใช้เทคโนโลยีนี้ พี่จะช่วยชีวิตคนเราจะสามารถอยู่บ้านที่บรรยากาศ  บ้านนี้แหละ สุพรรณ   คนที่มีการศึกษาที่ไหน วันนี้ หรือว่าผู้ชายครับ คนที่แนะนำได้เลือกภาษาได้คุ้ม     อาจจะมีตัวบำรุง ถ้าเกิน คุณอยู่ในเราคงทำหมู่บ้านก็จะไม่อยากกวนตัวเองแต่พี่ป้อมของเราเนี่ย สามารถบูรณาการเข้ากับโครงการหมู่บ้านสกุลก็ได้ ตอนนี้ใช้ WiFi อยู่  คนอื่นที่บอกว่า ความถี่สามารถเข้าร่วมได้นะครับ   ยี่ห้อที่เราแนะนำนะครับเราทำงานร่วมกับ คนเราเวลาที่จะสามารถให้สุชาติให้กับลูกค้าได้ Smart Thing จัด Samsung ก็ได้หรือ Apple is am are ยี่ห้อนะครับที่มี Smart Technology เข้ากับผัดกระเพรา Sony   สามารถรูดได้เลยอยากได้อะไรคุณจะตาย 2 คน สวิทช์ไฟด้านซ้าย หาได้เหมือนกัน ที่บอกว่าตัดซ้ำ ครับน้าเขาก็ได้เอาหมด ปลาสวยงาม    ก็สามารถทำได้ว่าอิสรภาพในการเลือก จัดสรรคัดสรรคุณชอบแบบไหน ไอ้ด่าง      อันนี้พันอัจฉริยะเนี่ยแล้วก็อยู่ในบ้านคุณ จะได้ตอบได้ว่าข้อมูลใส่บ้านของคุณน่ะจะไม่รั่วไหลไปสู่คนภายนอกอ่ะ ข้อมูลได้ยังไงว่าข้อมูล   ตอนนี้เราพัฒนาเทคโนโลยีของเรา  มันไม่ เข้าไปปรึกษาคือเป็นส่วนตัวจริง ก็ทำงานใช้งานได้  เขาว่าเหมือนคอมตัวเล็กตัวนึงอ่ะที่สอนติดตั้งคอมพิวเตอร์ของคุณ  คำที่ 3 คือต้นจนจบ      เที่ยวพัทยา เอ้าของเราเอง สั่งให้คนอย่างฉัน mobile จะไปหน้าร้านก็ได้หรือว่าศูนย์บริการลูกค้า หาเรื่องโทรไปหาได้ป่ะ เราก็ว่าผู้จัดการคนละต้นจนจบนะคะแต่ก่อนติดตั้ง ไม่รู้นะครับ  วัด ที่บ้านออกแบบและนำ เราก็มีปัญหาไม่ได้ก็ได้เราก็จะมีทีมช่างของเราที่จะสามารถ     4 ครับคือภาษาอังกฤษที่ดีที่สุด  แล้วตอนนี้เรามีไอเดีย เราเชื่อว่าไม่มีประโยชน์ สำหรับเรา   niana guerrero ตอนนี้ บ้านห่าเขาไม่มีโอกาส ตลาดในการขยายพันธุ์เขา  ตอนนี้แหละช่วยออกแบบพัฒนา   เราคือ   นับคือ Kawasaki      วันที่ 1  ว่าจะทำให้คุณรู้จัก เราก็รักตลอดเวลาการทำงานร่วมกับทีมงาน เรา ตัวละครแบบและนวัตกรรมที่ทำงานร่วมกันในการผสมพันธุ์ Coco ฟิวเจอร์ที่เพจด้วยมือเป็นตัวอย่าง ธรรมจักรและออกแบบ คิดว่ามันก็เป็นเฟอร์นิเจอร์ที่ทำกับมือ  คาราโอเกะ ผลลัพธ์จะมาหลอดไฟที่อยู่เหนือหัวหน้าก็จะติดตั้งก็เปิดอีก หรือว่ามีเพศสัมพันธ์กับรถไฟก็ได้มันขึ้นอยู่ครับ  เวลามีประชุมพัน ปลอกกุญแจองค์แล้วหรือบรรจุภัณฑ์นั้นของสินค้าต่อเนื่อง เราจะสามารถรู้ได้ยังไงไม่มีขยะหรือของเสีย  เพลงออกแบบนะครับ คนเอาออกจะพันใช่ไหมเนี่ยมันเป็นจัดของก็ได้ใส่ของไม่ดีอีกแล้ววัตถุดิบ เอาจากไหนมาขาย      วันนี้ ภรรยาของเรานั้นหลายภาคส่วนในป่า ถ้าเกิด เราอยากจะไปกล้าไปคนเดียว  ตลกไปด้วยกันเนี่ย ไปกับพวกเราทั้งหมดแล้วไม่ชวนเลยธุรกิจอย่างเดียว    คิดว่า ที่คุณสามารถชมได้ในบูธข้างนอกไง เรามีเยอะนะครับในการนำเสนอ หรือว่าหลังเลิกงานวันนี้ขอเชิญท่านมาคุยกับเรา บูธของเรา ชมถึงขนาดที่เรา  ครับ ขอบคุณทุกท่าน และรักทุกท่านมีคำถามได้ กว่าจะเจอคนที่ไม่ได้ก็ได้หรือว่าขอบคุณมากครับ   ขอบคุณมากครับ ออดี้ ขอบคุณนะครับที่มีความพิการอย่างที่คุณ เพิ่มเติม หรือว่าจะเอานี้อย่าลืมเตรียมบุ๋ม scg  เราจะไปต่อ หัวข้อที่น่าสนใจคนที่มีความพิการ เอาเฉยๆ  จุดห้อง ที่สำคัญมากที่เราจะได้เจอกัน  คนที่พัฒนาจาก 2020-2021  ตอนนี้ช่วยกันมือแรกรับปรึกษา                          ขอบคุณค่ะคุณครู introduction ขอบคุณคณะผู้จัดงานแล้วก็แนะนำนะคะ ฉันมีเวลาประมาณ 15 นาทีนะคะก็อาจจะต้องมาตอบคำถามทุกท่านด้วยค่ะ  สำหรับผู้จัดนะคะได้ขอให้ดิฉันนำเสนอ  ก็ตอบคำถาม 3 คำถามคำถามแรกก็คือบทบาทนะคะ ก็ในเรื่องของบทบาทหน้าที่ของทาง Un ที่เกี่ยวข้องกับ พี่กานค่ะแล้วคำถามที่ 2 เกี่ยวกับ   รายละเอียดเกี่ยวกับ หาวิธีการในการที่จะสนับสนุนในการเข้าถึงเทคโนโลยีค่ะส่วนที่ 3 ก็คือสาร การ  ของผู้พิการในประเทศไทยค่ะและเขาเหล่านั้นสามารถจะเข้าถึงได้ยังไงบ้าง ฉันอยากจะขอตอบคำถามคำถามแรกก่อนนะคะ ก็ไม่ได้อยู่ในการนำเสนอ Collection ก็จะเป็นคำกล่าวเป็นข้อความ  แล้วก็จะอธิบายเกี่ยวกับความแตกต่างของเจ้าของภาษาค่ะเพราะว่าไม่ใช่ คนหลายคนเนี่ยเป็นขอบคนที่พูดภาษาอังกฤษนะคะแล้วก็ มีอักเสบเป็นคณะกรรมการ ก็ข้อสังเกตหรือว่าเห็นแต่เรื่องของ การเข้าถึง ข้อมูล โดยค่ะพี่จะให้ข้อความ ว่างเปล่าได้เลยค่ะละครที่ 2 บทบาทของคณะกรรมการที่เกี่ยวข้องกับ สิทธิของคนพิการก็คือเข้าไปตรวจตราดูแลในเรื่องของ ว่าด้วยสิทธิหน้าของ ผู้พิการค่ะท่านคณะกรรมการในคณะทำงานร่วมกันนะคะเพื่อที่จะทำ การวิเคราะห์นะคะรายงานของภาครัฐค่ะและหลังจากนั้นแล้วก็ลองเปรียบเทียบ ตัวรายงาน กลับ อนุสัญญาว่าด้วยสิทธิของผู้พิการค่ะเป็นคนไทยด้วยกันนะคะแล้วก็รับฟัง แล้วก็รอฟังแถลง   ของเฮียต่างๆรวมถึง โอมก็ภาคประชาสังคม   กาญจนาของภาคประชาสังคมภาคประชาสังคมค่ะ  วิเคราะห์สถานการณ์ที่ใกล้เหมือนกันเป็นการทบทวนทางวิชาการค่ะ และมีการพูดคุยกันระหว่างคณะกรรมการและรัฐบาลก่อนที่คณะกรรมการ จะ  จะ อ้าว สรุปหายจากข้อสังเกต  คือการที่ทำแบบนั้นนะคะบางครั้งเนี่ยคณะกรรมการ ขอโทษค่ะที่ทำแบบนั้นนะคะคณะกรรมการก็ถูกเชิญ ไปยังไปยังพื้นที่  ต่างๆแต่ว่าคณะกรรมการไม่สามารถที่จะเดินทางไปด้วยตัวเองหรือเดินทางอย่างอิสระนะคะ รัฐบาลจะต้องเป็นผู้เชิญคณะกรรมการไปค่ะเพื่อที่จะเยี่ยมชม หากมีประเด็นที่ สำคัญสำคัญหรือประเด็นที่จะส่งผลกระทบต่อคุณภาพ ของการใช้ชีวิตของผู้พิการไหมคะ   นอกจากนั้นนะคะเขาจะต้องคณะกรรมการจะต้องให้แสดงความคิดเห็น   ที่เกิดว่าท่านดูข้อความเก่าในที่ระบุในสัญญา ก็มีส่วน กว่าบทความกว่า 50 เรื่องรายการนะคะ จะเป็นคนให้แสดงความคิดเห็น   เช่น เนื้อหาที่เกี่ยวข้องกับการเข้าถึงหรือว่า บทความที่เกี่ยวข้อง กับการว่าจ้างงาน ทดสอบ การนำเสนอ เขาเห็นอีกเรื่องที่จะเข้าไประบุประเด็นที่มีความซับซ้อนหรือ ความ  อยุธยาในการที่จะเข้าใจอ่ะแล้วก็ให้หน่วยงานภาครัฐ ติดตาม ว่ากันไปตามอนุสัญญาหรือไม่ค่ะ ชินจัง จะลงรายละเอียดนะคะของกัน เข้าถึงที่ฉันเตรียมทั้งหมด 14/24 หน้าแตกไม่จำเป็นว่าไม่จำเป็นจะต้องนำเสนอ 14 หน้านะคะเนื่องจากว่า  ก่อน  พยากรณ์ฝนก่อนหน้านี้นะคะถ้าได้ถึงเรื่องของนวัตกรรมและเทคโนโลยีค่ะ แต่ว่า คอมมิชชั่นถ้าจะเน้นในเรื่องของการเข้าถึงทำไมเราจะต้องพูดถึงการเข้าถึงค่ะ หมายถึงอะไรนะเวลาที่เราพูดถึงการเข้าถึงถึงแม้ว่าเราจะมีเขาเรียกว่า มากมายหรือเรามีเทคโนโลยีเชิงนวัตกรรมมากมายแต่ปัจจุบันนี้นะคะ การเข้าถึงยังไงค่ะเพราะว่าเทคโนโลยี คุณเข้าถึงได้รวมถึงนวัตกรรมทางเทคโนโลยีนั้น ถูกสนับสนุนมาเป็นเวลากว่า 20 ปีนะคะและก็ถูกมีการ พัฒนาอย่างมากค่ะ ผู้พิการนะคะยางถูก การเลือกปฏิบัติและไม่สามารถที่จะเข้าถึงเทคโนโลยีเชิงนวัตกรรมนั้นรวมถึงไม่สามารถ เข้าถึงอุปกรณ์สักอย่าง     สุดยอด sorry เราต้องทำความเข้าใจก่อนค่ะว่าการเข้าถึงนั้นการเข้าถึง  ไม่ใช่ เป็นเรื่องของ เป็นที่พึ่งของเทคโนโลยีเชิงนวัตกรรมเท่านั้นนะคะคือการเข้าถึงไม่ใช่เป็นเรื่องของเธอ ค่าบริการหรืออุปกรณ์เท่านั้นในการเข้าถึงจริงๆนั้นนะคะคือถ้าไปดูมา สิทธิ์ของการเข้าถึงเนี่ยมันประกอบไปด้วย องค์ประกอบของสิทธิความเป็นพลเมืองสิทธิ์ของพลเมืองค่ะในการที่จะเข้าถึง   บริการภาครัฐ คือก็มีการนั้นก็เป็นพลเมืองของประเทศใช่ไหมฉันเองก็เป็นพลเมืองชาวไทยฉันมีสัญชาติไทย ดังนั้นจึงจะมีสิทธิ์ค่ะที่จะเข้าถึง    การบริการทางสังคมรวมถึงการบริการทางภาครัฐและ เอกชน   เสื้อผ้าควรจะต้องมีสิทธิ์อย่างเสมอภาคเท่าเทียมกับคนอื่น การเข้าถึงหรือว่าเ***ซ์บิวตี้ก็คือสิทธิในการที่จะเข้าถึงคือท่านจะเห็นนะคะว่า   มีการระบุในเรื่องนี้ในไอจีถ้าเกิดว่าทุกท่าน เกี่ยวกับสิทธิมนุษยชนและ กัน รวมกันเป็นส่วนร่วมของทุกคนค่ะ  ก็คืนสิทธิ์ทางการเมืองสิทธิทางการเมืองเพื่อที่จะอนุญาตให้พลเมืองได้สามารถ เข้าถึงอย่างด้วยความด้วยความเสมอภาค  ในประเทศ จะได้ใช้นานๆซึ่งตรงนี้นะคะก็ถือว่าเป็น  เป็นสิทธิของจีนเข้าถึง    ประเด็นก็คืออนุสัญญาระหว่างประเทศในเรื่องของการขจัด การเลือกปฏิบัติในทุกรูปแบบทำให้เห็นถึงสิทธิในการ เข้าถึงในฐานะที่ กฎหมาย  สิทธิมนุษยชนระหว่างประเทศข้อที่ 3 นะคะสิทธิ์ในการที่จะเข้าถึง สำหรับสมาชิกนะคะ  จากทุกกลุ่ม และ สามารถที่จะเข้าถึงโดยปราศจากอุปสรรค เตรียมสถานที่และบริการต่างๆ   แร็พ       หลีกเลี่ยงการใช้ทัศนคตินะคะ ที่มีอคติ  พูดถึงเรื่องของการเข้าถึงนะคะจำเป็นนะคะที่จะต้อง พิจารณา เน้นของความพิการ    และรวมถึงนะคะจะต้องดูในเรื่องของสิทธิในการที่จะเข้าถึงในพื้นที่รับบริการ   ไม่ทราบว่าทุกท่าน เห็นด้วยกับทฤษฎีนี้หรือไม่คะ ทำไมทำไมอ่ะคะ อธิบดีนี้      ที่ท่านคิดอาจฆ่าถ้าทั้งคิดในวัดนี้ไม่จริง   ไม่เห็นว่ารัฐบาลหรือหน่วยงานภาครัฐไหนรวมถึง รัฐหรือเอกชนใด   เว็บไซต์หางาน ด้านการโพสต์หรือเขียนว่าบริการของเขาเหล่านั้นไม่ต้อนรับผู้พิการ ไม่ต้อนรับคนพื้นเมือง หนูสินค้าของเราจะไม่เราจะไม่ขายสินค้าให้กับ คนบางกลุ่ม อนุสัญญาว่าด้วยสิทธิของ วิธีการก็คือเป็นที่เข้าใจคือ ไปที่สนามบินนะคะว่ามันไม่ใช่เรื่องง่ายในการที่จะทำให้ทุกคนมีส่วน รวมส่วนร่วมกันในเรื่องสองมาตรฐาน สูงเหมือนกัน  ธุรกิจค่ะเวลาจะวางแผนธุรกิจเรา มักจะวางแผนแล้วก็เพื่อผลลัพธ์ที่สูงสูงต้องการจะบรรลุวัตถุประสงค์ วัตถุประสงค์เนี่ยก็คือควรจะต้อง เป็นไปตามมาตรฐานโซน   ฉันชื่อเดียวกับแผนสำหรับผู้พิการสิทธิ์ของผู้พิการนี้ค่ะเราพยายามที่จะวางมาตรฐานขั้นสูง รวมถึงตัวชี้วัดในระดับสูงมาตรฐานที่สูง  ถ้าเกิดเราทำ มาตรฐาน ที่สูงนะอยากประสบความสำเร็จ  นี่คือ ความอ้วนของเราค่ะถ้าเกิดว่าเราสามารถจะบรรลุได้แค่ 30 หรือ 50 เปอร์เซ็นต์จาก เป้าหมายที่วางไว้แต่อย่างน้อยเราก็หวังแต่คำว่าผลกระทบ    งั้นจะ   จะสามารถที่จะสร้าง   เมล่อนของกระทบ ให้กลับ สารอาหารในวงกว้างได้ไหมค่ะ   crpd นะคะได้กล่าวไว้ว่าค่ะการเข้าถึงนะคะถือว่า เป็นเงื่อนไขเบื้องต้นนะคะสำหรับผู้พิการในการที่จะมีชีวิต ชีวิตอยู่อย่างอิสระนะคะและมีประสิทธิภาพค่ะแล้วก็สามารถที่จะ  เข้าถึงสิต่างๆที่เท่าเทียมกัน   อย่างที่บอกก่อนนะคะว่า   เทคโนโลยีนั้นได้ช่วยอำนวยความสะดวกให้กับคนในการที่จะดำรงชีวิตค่ะ  คิดมากกว่านั้นนะคะเราต้องนึกว่าผู้จัดการนั้นสามารถจะเข้าถึงเทคโนโลยี ได้อย่างไรดิฉันจะอธิบายมิติของการเข้าถึงภายหลังนะคะ ดูการด้วยคะเราควรจะมอง การเข้าถึงไม่ใช่แค่เรื่องของบริบทของความเสมอภาคเท่านั้นนะคะ แต่ว่าหรือว่าเราจะไม่ปฏิบัตินะคะแต่เราต้องมองว่า การเข้าถึงนั้น หรือเป็นวิธีการในการลงทุนให้กับสังคมค่ะ  ไม่ชัดนะคะดิฉันเป็นผู้พิการทางกายภาพใดที่เป็นผู้ที่ใช้วิลแชร์ ประสบการณ์โดยตรงคณิตศาสตร์หน่อยค่ะจะเห็นนะคะว่าระบบการเดินทาง เราคือมีเลิฟสีฟ้าแล้วก็มีรถใต้ดิน หลายสายทีเดียวแต่การเข้าถึง การเข้าถึงของผู้พิการหรือผู้บกพร่องทางกายภาพ  แทนที่จะไปถึง หรือราชการจำกัด หรือว่าเลือกทางราบเนี่ย เป็นเทคโนโลยีค่ะและใช้ด้วยกันก็ถือว่าเป็นนวัตกรรมด้วย ลองดูลิปกลับทางลาดแบบเก่าๆสิคะมันไม่ได้มีนวัตกรรมมาเลยอันนี้มันผ่านไปแล้วค่ะ ดิฉันเคยถามตัวดิฉันเองนะคะ ว่าไง   จะมีทางรอดแบบ เชิงนวัตกรรมได้ยังไง   ขณะที่เรากำลังอยู่ในโลกของที่สโตร์ถ้าไม่มีทางลาด ถามว่าผู้ที่ใช้รถวิลแชร์จะเข้าถึง สถานีรถไฟฟ้าได้อย่างไร  ใบเฟิร์น   ผู้พิการ  จิ๊บจิ๊บเอง ภาพ  ไม่มีเสียงหนูอ่ะเสียงต่างๆในการที่จะบอก ผู้โดยสาร  พิกัดทางการได้ยินสามารถจะเข้า จะสามารถจะใช้เน็ตได้อย่างไร  ไม่มีเสียง  ไม่มีทั้งคู่ทั้งสองพูดถึงเจ้าหน้าที่คนตาบอดนะคะ ฉันถามว่าคุณทำแบบนั้นจะทราบได้ยังไงดังนั้นเราต้องเข้าใจข้อต่อ สำหรับคนหาคนที่มีความหลากหลายมากๆเลยก่อนที่เราจะพูดถึงเรื่องของ การมีส่วนร่วมค่ะเพราะว่าการคำว่า การมีส่วนร่วมนั้นคือหมายถึงว่าเราจะต้องให้ ทุกคนเข้ามามีส่วนร่วม   เบิ่งอันนะคะสำหรับนะคะคณะกรรมการทางด้านจิตของผู้พิการ  น่าจะต้องพิจารณาประเด็นนี้นะคะเวลาที่ไปหาหรือมีการสนทนากับ ผู้มีส่วนเกี่ยวข้องค่ะ      ฉันอยากจะขอ Common กล่าวถึง ขนาดไหนคะจากการสังเกตซึ่งดิฉัน ข้อเสนอแนะและการค่ะคณะกรรมการนะคะ คณะกรรมการมักจะสรุป ข้อสังเกตให้กับภาครัฐก็คือ   ข้อทักทายก็คือการขาดกลวิธีในการเฝ้าระวังเพื่อจะมัดใจ ว่าเราปฏิบัติตามกฎหมายและมาตรฐาน ของการเข้าถึงบางท่านที่อยู่ในที่นี้มาจากภาคธุรกิจถามว่ามีมาตรฐานเลย หมาที่จะคอยแนะนำทุกท่านหรือเปล่าคะวิธีการในการพิจารณาให้  การเข้าถึงหรือการการให้บริการนั้นเข้าถึงนวัตกรรมหรือเทคโนโลยี   ข้อสอบ  ในบางแห่ง นาฬิกาขาดกลการ ในการที่จะคอยติดตามว่ามีการปฏิบัติตามอย่างมีประสิทธิภาพ   อริพลประเด็นในเรื่องของการเข้าถึงนี้เป็นเรื่องของทาง กทมนะคะ     เพราะฉะนั้น   ความรับผิดชอบนี้ไม่ใช่ไม่ใช่เป็นของพวกเราอย่างเดียวใช่ไหมคะจะต้องมาจาก ฟังรัฐบาล อันนี้เขาดูจากรายงานของภาครัฐนะคะ และข้อท้ายอีกข้อหนึ่ง   ก็คือการผ่านการฝึกอบรมการถ่าย การให้การอบรมกับที่มีส่วนเกี่ยวข้อง รวมถึงการที่ไม่ได้ให้ผู้มี ประกาศผู้มีส่วนร่วมในการวางแผน   เพื่อจะมั่นใจนะคะว่าได้มีการสื่อสาร     รวมถึงให้คนเข้ามาช่วยมีส่วนร่วมในเรื่องของการออกแบบ บริการเวลาอาชีพเรานำเสนอผลิตภัณฑ์หรือ  สินค้า   ระบุว่าได้เป็นสินค้าที่ทุกคนสามารถเข้าถึงได้  มีตัวชี้วัดอะไรคะ  คำว่าเรามีตัวชี้วัดอะไรที่จะมั่นใจค่ะว่า  ว่าฉันเป็นผู้หญิงที่มีความพิการ จะสามารถเข้าถึงบริการรวมถึงผลิตภัณฑ์ได้ที่ฉันมีเงิน รับเราก็มีเงินแต่เราไม่สามารถจะเข้าถึงได้เลยคุณมี คุณมีเทคโนโลยีที่ดีตลอดไม่สามารถจะเข้าไปยังร้านได้ มันง่ายแบบนั้นค่ะจอไม่สามารถที่จะ จ่ายเงินได้แล้วไม่สามารถจะเข้าไปในร้านค่ะได้ถึงแม้ว่าเราจะมีงานทางว่า เทคโนโลยีมากมายแล้วก็มีทั้งผลิตภัณฑ์และบริการที่ดีมากมายเรานะคะ อยากจะใช้เราอยากจะซื้อเราอยากจะใช้บริการต่างๆและสินค้าเหล่านั้น สินค้าบริการที่ดีแต่ทานนะคะ ไม่ต้องถามแล้วนะเนี่ยสามารถเข้าถึงได้หรือเปล่าเดี๋ยวฉันไปฉันชอบเธอ จากร้านแห่งนี้คุณพ่อคุณพ่อแม่ของฉันเพื่อนของฉัน ลูกของดิฉัน พวกเขาเหล่านั้นก็รักแล้วก็ชอบ เอกพันธ์   เราเป็นผู้พิการ   รักนะคะเราก็เขาเรียกว่า อยากที่จะเข้าถึง   กำลังจะเข้าถึงแล้วก็เลือกรับบริการที่มีอยู่ค่ะ    จะใดที่บริการละ ผลิตภัณฑ์นั้นเปิดกล้องให้กับสาธารณะควรจะทำให้ทุกคนสามารถเข้าถึงได้ ไม่ว่าคนคนนั้นจะอายุ หรือว่าเป็นผู้สูงวัย   ผู้พิการเองนะควรจะมีโอกาส  ที่จะเข้าถึงนะคะผลิตภัณฑ์แล้วก็บริการได้อย่างเสมอภาค        รักนะคะจะ และเป็นคนที่รับความเคารพ ศักดิ์ศรีของผู้พิการค่ะ ที่ตัวอย่างกล่องเล็กแสดงนะคะคุณมีเทคโนโลยีที่ดี ฉันอยากจะใช้แอกซ่า ดิฉันลองเข้าไปดู Elsa ใน Social Media ฉันอยากจะเข้าถึง ลองเข้าไปใช้ อเล็กซ่าดุ ทุกคนตอบนะคะ สามารถไปดูร้านที่อะไรอย่างนี้  อาการได้ยินในจะทราบว่ายังไงนะคะ  งั้นต้องรอให้กลับมาเวลาที่เราพูดถึงการเข้าถึง  ฉันคิดว่าฉันน่าจะ ไม่มีเวลาพอที่จะบรรยายต่อแล้วนะคะ    เวลาที่เราพูดถึงการเข้าถึง   อันดับสมัยก่อนเนี่ยเราพูดถึงเรื่องของการมีส่วนร่วมเราต้องเข้าใจก่อน  ถามคำว่า การเข้าถึงได้จริงๆหมายถึงอะไร คือการเข้าถึงนั้นมันหมายถึงสิทธิ์ในการเข้าถึงในฐานะที่เราเป็นพลเมือง เมืองในประเทศใดๆในโลกไม่ว่าไม่ว่าอะไร อัตลักษณ์ใดคะ       เราเป็นพลเมืองในประเทศอันนั้นหรืออาจจะไม่ใช่พลเมืองของประเทศนั้นๆ ลูกค้าหนูนัดนะคะคนที่จะเข้าถึงผลิตภัณฑ์และบริการ อย่างน้อยนะคะก็ต้องควรจะเข้าถึงสวัสดิการสังคม ที่เป็นผู้ฟังผู้ชมหรือว่าลูกค้าหรืออาจจะเป็นเจ้าของ ก็จะมีสิทธิ์ในการที่จะเข้าถึง บอกทันที ควรจะได้สิ่งเหล่านี้รัฐบาลควรจะรับประกันนะคะว่าทุกคนมีสิทธิ์ที่จะเข้าถึง  คิดว่ารัฐบาลควรจะมีมาตรการนึกว่าจะมีคนละกาย สร้างความมั่นใจและไม่เลือกปฏิบัติ และสร้างความเสมอภาคให้กับพนักงานทุกคนถามว่ามีหรือเปล่าคะ ลำดับแรกนะคะดิฉันขออนุญาตโยนคำถามให้กับผู้ฟังถามว่าเรามีมาตรฐานในเรื่องของการเข้าถึง ประเทศหรือเปล่าคะชนิดขายในประเทศไทยมีไหมคะไม่มีค่ะ ไม่มีเราไม่มีมาตรฐานของการเข้าถึงเพื่อจะอนุญาตนะคะ เขาเรียกว่าบริษัทเอกชนแนวปฏิบัติตาม หรืออาจจะมีแนวทางให้ปฏิบัติ   เอกชน ในการที่จะ ให้ทุกคนเข้าถึงผลิตภัณฑ์หรือบริการ  วัตกรรมเขามีกลไกลไหมคะนะคะในการที่จะ การเลือกปฏิบัติ ไม่ว่าคนคนนั้นจะมีอัตลักษณ์อะไรมีไหมคะไม่มีเขาไม่มีกำลังกาย หรือมาตรการใดๆไหมคะในการที่จะมั่นสร้างความมั่นใจหรืออาจจะบอกกล่าวว่า  ไม่มีใครถูกปฏิเสธไม่มีใครสามารถที่จะปฏิเสธ ในการที่จะให้สถานที่พักอาศัย  หรือบริการที่จำเป็นในสถานที่ทำงาน  แม่ไป   ไม่มีในในประเทศไทยแล้วก็เรียนถึงไม่มีในไลน์ประเทศค่ะ อันนี้เป็น นิตินะคะ ดังนั้นเราจึงควรจะต้องมีกลยุทธ์ในการสร้างความมั่นใจและสามารถ ว่าจะไม่มีการเลือกปฏิบัติและทุกคนนั้นเสมอภาค  ทุกคนที่นั่งอยู่ตรงนี้ จำเป็นต้องมีกันแค่นี้นะคะก็จะมั่นใจว่าท่านสามารถ เข้าถึง ผลิตภัณฑ์ สินค้าบริการต่างๆ        ท่าน เป็นคนปกตินะ บางสถานการณ์เข้าดูใน บางครั้งนะคะ Instagram ดิฉันไม่ได้หมายถึงว่าท่านเป็นผู้พิการนะคะแต่ในบางครั้งในท่านจำเป็นต้องเหมือนได้รับสิทธิเท่าเทียม องค์ประกอบที่ 2 ค่ะ การเข้าถึง  หมายหมายถึง หมายถึงว่าเป็นเรื่องของการเข้าถึงได้ การเข้าถึงร้านกการขึ้นบนเวทีทางร่าง ที่จะให้รถเข็นมันชั้นในการมันสูงขาวว่าผู้พิการสามารถจะ เข็นขึ้นไปบนเวทีได้หรือเปล่าคะเข้าถึงได้ไหมคะไม่ได้ค่ะเพราะฉะนั้นการ อุปกรณ์ในการเข้าถึงวิธีการต่างๆเนี่ยควรจะให้คนสามารถนำไปใช้ได้ค่ะ โดย หน่วยห้องผู้ชาย   พูดให้ฟัง   ก็คือโดยที่ไม่ต้องพึ่งพาความช่วยเหลือจากคนอื่นถามว่าในสังคมไทย สังคมโลกหรือ ในสังคม ของประเทศกำลังพัฒนา  คนสวยพูดแต่เรื่องนี้ ระบุว่าคนมักจะบอกว่าสังคมเราสะดวกสบาย คนที่ได้รับการต้อนรับอย่างดี    คนก็มีความเห็นอกเห็นใจ ต่อผู้พิการสถานที่ต่างๆไม่สามารถจะเข้าถึงได้     ต้องถามนะคะว่าคำว่าการเข้าถึงได้มีอยู่ค่ะตัวจริงแต่ความเป็นจริงแล้วผู้พิการสามารถเข้าถึงได้หรือเปล่า องค์ประกอบข้อนึงก็คือสิทธิ์ในการเข้าถึง   Siri เกิดลูกในเรื่องของความเสมอภาค  โดย e   รักบี้ Application สำหรับ คนตาบอด แต่ว่า Application มันซับซ้อนเกินไปค่ะมัน มันทำต่างๆเนี่ยมัน   มันการเปลี่ยนแปลง  เขามาก     คุณอาจจะบอกว่านี่มันเป็นคนเริ่มความเสมอภาคกับผู้ชายเนี่ยไม่สามารถจะใช้ได้ไม่สามารถ อักษรเบลได้นะคะเพราะลูกมันไม่มีมาตรฐานที่ดีค่ะดังนั้นนะคะ ต้องนะคะมีข้อแนะนำให้กับพวกเรา บริษัทวิสาหกิจต่างๆ    เป่าเค้ก    จะต้องมีการให้คำแนะนำคำปรึกษา    กับผู้พิการรวมถึงองค์กร  ข้อ 3 ก็คือเรื่องของคุณภาพค่ะ    ในเรื่องของข้อยกเว้น อินเตอร์ลิ้งค์    ตั้งแต่เห็นความเชื่อมโยง ผู้ชายหรือว่าผู้สร้างบอกว่า   คือถึงแล้วเนี่ยจะเข้าไปเข้าถึงได้แต่คุณภาพมันต่ำ     คน ก็เห็นว่ามันไม่ใช่เป็นเรื่องที่รับได้ เซอร์หรือผู้ใช้นะคะไม่ยอมรับในเรื่องของคุณภาพ หมายถึงว่าสถานที่และสินค้าหรือบริการเหล่านั้นไม่สามารถ ไม่มีคนไม่สามารถเข้าถึงได้ค่ะและส่วนสุดท้ายขอโทษค่ะเหลืออีก 2 ข้อนะคะ   เป็นเรื่องของความพร้อมใช้ ความพร้อม   มี Application ที่มีนวัตกรรมมากมาย  พิการทางกายภาพ  แต่ต้องถามก่อนค่ะว่า  Application เน็ต ใช้งานได้เฉพาะเสาร์อาทิตย์ ถือว่าเราไม่มีสิทธิ์ที่เราเราเรา  เราไม่สามารถเข้าถึงได้จริงๆนะคะ  ปานนั้นไม่พร้อม ผู้ใช้ต้องการจะใช้ ส่วนสุดท้ายค่ะ ข้อสุดท้ายนะคะ   การศึกษาความสามารถในการจ่ายค่ะ ฉันอยากฟังจากผู้บรรยายก่อนหน้านี้ความสามารถในการจ่ายเงิน เรามีนวัตกรรมเราเป็นเทคโนโลยีที่ให้คนต่างๆ พิการสามารถเข้าถึงได้เรา มีมาตรฐานที่ดี อ่านเรื่องของความเสมอภาคก็คือ User หรือผู้ใช้ก็รับแล้วล่ะ ว่าเทคโนโลยีนี้มันใช้ได้มันมีมาตรฐาน แต่งค่าใช้จ่ายมันสูงเกินแพงค่ะในการที่จะต้องจ่ายเงินถามว่าเกิดอะไรขึ้นคะ เกิดอะไรขึ้นคะพยายามสนับสนุนการเข้าถึง เราพยายามจะสนับสนุนในเรื่องของการสนับสนุนสนับสนุนนะคะ การเข้าถึง  ขายต่างนะคะ พัฒนา  เน็ตเพิ่มของความยั่งยืน     ต้องขอบคุณมากค่ะ  ขอบคุณมากนะคะขอบคุณอีกครั้งค่ะคุณเสาวลักษณ์ สำหรับข้อมูลในเชิงลึก    เราได้รับฟังแนวคิดมากมายนะคะ สามารถมาจากวิทยากรของเราค่ะถึงตอนนี้เราจะมาพัก รายการนะคะซึ่ง ก่อนที่เราเดี๋ยวก่อนที่เราจะพักเบรคดิฉันอยากจะขอเรียนแจ้งทุกท่านอีกครั้งนึงนะคะ ภาพบนอนาตคของท่านท่านนะคะจะมี QR Code ท่านสามารถจะสแกนและสามารถที่จะ ประเมินกรอกแบบประเมินนะคะขอความกรุณาทุกท่านช่วยรบกวน  เพื่อแสดงความคิดเห็นเราอยากรับฟังความคิดเห็นจากท่านเพื่อปรับปรุงงาน อนาคตที่ดีขึ้นค่ะตอนนี้อยากจะเรียนเชิญทุกท่านพักผ่อนตามอัธยาศัยในช่วง Coffee Break คอฟฟี่เบรคนั้น จัดอยู่ในห้องประชุมนี้ค่ะ สำหรับว่าผู้พิการนัดนะคะเจ้าหน้าที่ของเราจะนำ เบรคมาเสิร์ฟ ต้องขอขอบคุณมากค่ะ                                                                                                                                                                                                                                                                                                                                                                   ต้องขอเรียนเชิญนะคะกำลังเข้าสู่ด้านในห้องสัมมนาเลยคะ กำลังจะเริ่มซีซั่นสุดท้ายของวันแล้วค่ะในช่วงนี้เขายังลืมเชิญนะคะ พักเที่ยงอยู่บริเวณด้านหน้านะคะสมาชิกสภาเข้ามาในห้อง งานจะเริ่มเตะขั้นสุดท้ายแล้วค่ะ  อีกทีนะครับสำหรับวันสุดท้ายนะครับ กลับเข้ามาประจำที่ของท่านอีกทีนึง                                                       เข้า Google รีบกลับมานะครับท่าน  สำคัญมากเลยช่วงสุดท้าย ผมจะเป็นว่าจำเป็นนะ พูดถึงบริการสำหรับ ขอแนะนำ คุยกัน ขอบคุณมาก ช่วยออกมาเอง      สวัสดีตอนบ่ายทุกคน น่าสนใจ ตีแล้วติดสายที่ผมเคยแล้ว    ก็คือชีวะการแบ่งสไตล์ใหม่ในการดังนี้ วีดีโอคอลไหมครับ รอดูอีกทีเราก็แนะนำตัวเอง      แชมป์  แปลกใหม่และน่าสนใจมาก   เข้ามาถึงในบริการเสริมคนที่มีพระพิฆเนศ ถือว่าเป็นเกียรติกับผมมากในการเป็นผู้ดำเนินรายการในเวลานี้  ไม่ได้เกลียดนะครับ ของเราเพิ่งมาอยู่กับเรานะวันนี้ขอให้ผมแนะนำทีละคน ราคาเริ่มจาก สายมึงผมจนถึงท้ายทอย อาจจะนอน   ของประเทศไทย         ประชาชนสกล ราชสุดามหาวิทยาลัยมหิดล   ถามไหมครับคุณไพบูลย์         รักคุณนะ บริษัททรูคอร์ปอเรชั่นมหาชน   ก็ได้นะครับเราก็มีแฟนนะเราน่ะ ประสบการณ์มากมายที่น่าสนใจมาก  ตารางงานวันนี้ครับ ผมเห็นว่ามันหยุดการเดินทาง มันเป็นครั้งแรก ธีรเดชเขาเป็นเจ้าภาพในการจัดงาน Internet แล้วประตูทางเชื่อมหมายถึงการเดินทาง  รายการจับมือแล้วเดินไปข้างหน้าด้วยกัน ความรู้ข้อมูลเกี่ยวกับโลก สำหรับคนที่มีความพิการเรามีความรู้มากขึ้น โรคที่เข้าได้คือเราไม่ทอดทิ้งไป เราจะทำให้อนาคตของเราน่าจะสามารถ  ปฏิสัมพันธ์และบริการเสริมความคิด ความพิการเนื้อหากรรมวิธีภาครัฐเอกชนเนี่ย ให้ความสนับสนุนก็จะชี้แจงประเด็น ผมขอเริ่มโดยถามวิทยากรของเราได้กุมภาพันธ์    พลอยอาจจะไม่ได้เท่ากับป๋าไม่ต้องโทรมาจะไม่จ่ายเลย  เธอเอามาจากพระราชดำริ      ไอ้กันไอ้คนไม่รู้จักความเสื่อมสภาพนะครับผมคนที่มี  ของวิทยาลัยราชสุดามหิดล ขุนพันธ์นะครับ  AIS ศิลปะการพัฒนาสำหรับคนที่มี วิธีการร้องประสาน  ขออนุญาตท่านประธานศุภชัยเนี่ยเป็นหนึ่งในคนนั้นมีปัญหาอะไรไหมคะ    ที่แต่งมาสัตห*บครับ  เราคุยกันก็ได้ตอนนี้เลิกกับแฟนหรือเปล่า   ท่านใดมีโอกาส จะทำงานให้กับผู้ชายคนสุดท้ายได้ไหม Star    คำถามที่น่าสนใจมาก   ความท้าทายนะครับสำหรับคนที่มีความคิด        ผมพูดช้าๆนะครับเพราะผมผิดผมก็ไม่ได้ช่วยชาติ  แอบถ่ายสาวคนพิการ เราก็จัดแบ่งได้เป็น 2 ชุด    คนแรกกับคนที่จะสื่อสารบ้าง  ขับรถภาษาที่มาจากต่างหาก คนแรกนะครับ  คนที่จะสามารถพูดภาษาอังกฤษแปลเป็นภาษาพม่า  ศรีนครน่ะสามารถคุยกันได้ คุยกับคนที่พิการไม่ได้แล้วก็สามารถจะซื้อก็ได้เปรียบเทียบ กลุ่ม 1 และกลุ่มที่ 2 เดาได้เลย   คิดถึงจะสื่อสารกับคนได้ยังไงไม่ได้ที่เขาจะซ้ำกันเขาไม่สามารถพูดได้ ไม่อยากจะสื่อสารกับคนที่ใช้ไม่ได้นะ ความท้าทายนะผมจะให้ความสำคัญกับคนที่เป็นห่วง บางทีการได้ยิน แปลภาษาแรกคือภาษามือ ถ้าเกิด บอกไม่รู้จะเรียนรู้  อ่านภาษามือได้สักคนเถอะเราคุณจะ จะจำได้ไงว่าเป็นคนเรา      ภาพเอกคุณสามารถพูดกับคนอกได้    ขุนสถาน สมมุติ คุณอาจจะขี่ได้หาได้ การสื่อสาร ความเป็นจริง  คน  คนปกติ  สรรพคุณ พัทยาใต้   Open กูจะอ้วกอ่ะ โดยไม่ต้องคิดมากเลยครับ  มันก็คือเปิดแอปที่ช่วยเหลือ ชุติมา       เดี๋ยวเข้าไปเอาของ อุปสรรคในการสื่อสาร 2 นะถ้าเกิดเรา เอกสาร  ทัศนคติ  ถนนคนเดิน    เอกสาร  และจะเสร็จงานปีที่แล้ว ผม  หลังจากจบการศึกษาแล้วก็โทร I want เป็นบ้านเปล่าขอโทษทีนะปกติแล้วก็หาย สัมภาษณ์นะครับ     เขาไข่นุ้ย ครับผม  แล้วผมก็ถาม สงสัยว่าทำไม  ไม่ตอบล่ะ   สัตว์   อยากจะ    สัตว์ ใช้บริการเหมือนกัน ผู้หญิงครับวันนี้   ตรวจหวย ประชุมอะไรอ่ะ ปกติครับ      รถเก๋งที่คนนิยมและเป็นคนที่ยืนมองมองกับคนที่พิการ     เราจะคิดถึงคำนึงถึงวิธีนี้    ราคาสุราณตอนนี้ อยู่บ้าน รามาธิบดี ผลิตในพื้นที่มาจาก  สถาบันรัชดาโรงพยาบาล       ขนาดไหนครับ      2      เต่าตัวเอง  หลักสูตร กฤษฎาปางพระปิดตา        ออกเป็นครูที่สอนชนวัว สงสาร   ทีเด็ดสาวสุราษฎร์ธานี ผม ตารางอาจารย์ที่สอนเด็กปัญหาเยอะมากในการสื่อสาร การสื่อสาร   และเขาจะมีเอกสารที่ไม่เหมือน   สำนักงานในการสื่อสาร โทรหาแม่  Song อะไรครับภาษารหัสคือภาษามือภาษาที่สองคือ   คนเก่าที่อยู่เมืองไทย  จะแน่นอน  ภาษานี้ มันแตกต่างกัน พยากรณ์ ปฏิบัติกระบวนการค้ำ ตัวอย่าง  อยากจะพูดว่าอยากจะกินก๋วยเตี๋ยว   มีครับ              ภาษาไทย ก๋วยเตี๋ยว กินเตี๋ยว  คือการเรียนการสอน พยากรณ์ ขอบคุณค่ะพี่เหมียว Suzuki ciaz ราชินี  ขายที่ดินใหญ่มากนะตอนนี้เราได้เห็น     พอดีมาไวๆ วันนี้ก็มีการจัดงาน ผมเข้าไปนะครับ   สวัสดีครับทำความเข้าใจ  ใส่แล้วกัน  สั่งของเราขอบคุณพระเจ้าค่ะ โปรโมชั่นรถ คนที่มีความพิการนะวันนี้ ครับผมก็จะเป็นตัวแทนจากต้านจะทำให้เป็นองค์กรที่ออกแบบมา นาฬิกาดิจิตอล มีบทบาท อักษรสำหรับคนที่มีความสั้น สรุปจะสามารถพูดได้ไหมครับว่าไอ้ต้าเนี่ยถ้าสามารถประชาสัมพันธ์ ถึงความทักทาย จดสรุปจากการผสมผสานได้ครับ  Thank You ขอบคุณมากนะครับขอบคุณสำหรับการทำคำถามและก็ขอขอบคุณกทม เพิ่งจัดงานในที่ ทางนี้นะครับซึ่งผมคิดว่า   หรือว่าเป็นประโยชน์สำหรับคนไม่ใช่เฉพาะแค่ผู้พิการนะสำหรับเราในฐานะที่เป็นผู้ หน่วยงานกำกับดูแลหรือว่า True หรือว่าบริษัทอื่นๆที่จะมาทำงาน ร่วมกัน  ที่จ่ายสนับสนุน แล้วก็ว่าจะไม่ทิ้งใครไว้ข้างหลัง สำหรับ คนที่อาจจะไม่คุ้นเคยกับอนุญาตที่ชื่อว่า eth เราเป็นหน่วยงานกำกับดูแลทางด้านดิจิตอลนะครับเราจัดตั้งมา เวลากว่า 12 ปีแล้วปัจจุบันนี้นะครับเราก็ต่อเป็นหน่วยงานกำกับดูแล และเราก็กำกับดูแลกันด้วยการสัมผัสตอนที่เรียกว่าดี ศิวพรซึ่งได้มีการนำมาบังคับใช้ตั้งแต่เดือน หาคนปีที่แล้วรวมถึงหน่วยงานในเรื่องของการดูแลกฎหมายทางด้านใด สำหรับในเรื่องของผู้พิการนะครับหรือประเด็นที่เกี่ยวข้องกับผู้พิการใน  ในการให้บริการดิจิตอลอันนี้เป็นเรื่องใหม่สำหรับ adda  ที่ผ่านมาเมื่อสัก 2 ปี ที่ผ่านมาเราไม่เคยได้พูดถึงเรื่องของ นาฬิกามากนักนะเราทำเรื่องของงานพวก CSR  ผมคิดว่าจาก ไปครับ   มี เธอก็มี  จุดเทคโนโลยีหน่อยครับ มีการเปลี่ยนแปลงอย่างรวดเร็วและ  เราไม่สามารถจะอยู่ข้างหลังได้ก็คือ    จะต้องมีหน้าที่ในการกำกับดูแลนะครับว่า สำหรับ Center  เราเห็นสัญญาณ หน้าปกใจเลย คำว่าประเด็นเรื่องนี้เป็นเรื่องใหญ่ทีเดียวในช่วงปีที่ผ่านมาก็ยังเห็นช่องว่างในเรื่องของเรื่องที่จะต้อง เห็นในช่องว่างทางด้านความเสมอภาคทางเพศจะต้องเป็นคนปกติอย่างเช่นพวกเรา ก็ยังคง ถูกแบ่งให้ความไม่เสมอภาคสำหรับคนปกตินะ สมาคนคนที่อยู่ตามชนบทและไม่ได้รับการศึกษาอย่างเพียงพอ ในการที่จะเข้าถึงพวก Social Media และบริการเขาไม่สามารถที่จะ ใช้ดิจิตอลได้อย่างมีประสิทธิภาพถ้าเกิดเทียบกับคนที่ อยู่ในกรุงเทพหรืออยู่ในตามเมืองใหญ่ๆอันนี้ก็คือเป็นคน ที่ใช้ปกตินะคะลองเจาะลึกลงไปลองดู  เราที่จะทำ survey นะครับที่เรียกว่าเดี๋ยวจะต้องไปวิ่งความเป็นอยู่ที่ดีของดิจิตอล  เป็น เขาเรียกว่าเฟซใหม่เลยนะใหม่สำหรับคนบางคนเนื่องจากว่าถ้าเกิดอยู่ในระดับโลก คำว่า Digital wellbeing   ก็คือ    หนัง x คนที่ไม่สามารถจะหลีกเลี่ยงได้ Google รู้จักสินะเรามีทั้งหมด 3 ทั้งหมด 5 มิติ อันดับแรก ก็คือในเรื่องของความสุขภาพทางกาย ขอบารมี  การ์ตูน คนส่วนใหญ่ก็มักจะไปนวดสุขภาพใช่ไหมครับเพราะว่าเรานั่งจ้อง โทรศัพท์มือถือ ทั้งวันและ เราก็อาจจะเกิดการปวดหลังปวดคอ คลอง 2  เรื่องเกี่ยวกับการสุขภาพจิตครับ เวลาที่เราเข้าถึงถ้าเกิดว่าเราเข้าอินเทอร์เน็ตมากโดยเฉพาะอย่างยิ่ง Social Media บางครั้งเราอาจจะรู้สึกว่านอนไม่หลับหรือว่าอาจจะ รู้สึกไม่สบายใจหรือเจ็บป่วยทางใจ ข้อหนึ่งที่สำคัญมากๆเลยนะครับก็เรียกว่า Social relationship หรือว่าความสัมพันธ์ทางกับสังคมหรือสุขภาพ สังคมอาจจะไม่ได้มีปฏิสัมพันธ์ คนรอบข้างแต่ว่าให้ความใส่ใจกับโทรศัพท์มือถือและจุดที่ 4 ก็คือ ค้นคว้าสิทธิ์ความเป็นพลเมืองของเด็กจะต้องปรึกษาว่าเราจะเข้าสู่ โลกของ Digital ยังไงเราสามารถจะมีตัวตนในโลกและต้องอย่างไรและสุดท้ายวันที่ 5 นะครับ ก็คือในเรื่องของผลผลิตครับ แน่นอน 58 ซอยเดียวนะครับ ผู้พิการ  ไม่ได้ คะแนนต่ำ   ถ้าเกิดเปรียบเทียบกับคนปกตินะครับ  อธิบายจุดเด่นปัญหาอย่างที่ผมเรียนแจ้งแล้ว  น่าจะเป็นใหญ่แต่ปัจจุบันจะเกิดว่าเราไม่ทำอะไรตอนนี้ปีข้างหน้า นึกว่าเราจะเห็นสถานการณ์ที่เรียกว่าเลวร้ายที่สุด   อันนี้ก็เป็นสิ่งที่ มีงานวิจัยนะครับแล้วก็หน่วยงานของเรา  ขนมใจครับ หรือว่าอย่างที่ผมกล่าวแล้วนะครับว่า adda เป็นหน่วยงานกำกับดูแลทางด้านดิจิตอล ดังนั้นเราเข้าไปทบทวนวิธีการของเราในการที่จะ กำกับดูแลเฉพาะอย่างยิ่งเรื่องของบริการทรูดิจิตอล การใช้นะคะพี่จะต้อง   สำหรับผู้พิการขอยกตัวอย่าง เช่นเรากำลังร่างแนวทางสำหรับ  การฟังสำหรับผู้ที่มีความบกพร่องทางการได้ยินรวมถึง ลองเขียนแนวทาง แซ่บ อันนี้ก็คือการใช้ภาษามือแบบนี้ครับ   นี่แค่เป็นแค่ตัวอย่างเท่านั้น ว่าอยู่ท้ายที่สุดแล้วเราก็จะขยาย ขอบเขตของคู่มือการให้บริการที่จะต้อง ไปไหนยังไม่ติด   สำหรับผู้พิการครับเนื่องจากว่าในประเทศไทยนั้นการบันทึก   เรามีตามเสด็จฯให้เรามีผู้พิการประมาณ 2.2 ล้านคนใช่ไหมครับ อันนี้เป็นบันทึก อย่างเป็นอย่างเป็นทางการแต่ว่าผมรับทราบมาว่าจริงๆแล้วเรามี พิการทั้งหมดเกือบ 500 คน 500 ล้านคนนั้นถือว่า ไม่ได้เป็น กลุ่มประชากรหรือกลุ่มคนเล็ก จำนวนน้อยเท่านั้นนะครับ    จริงๆแล้วเนี่ยตรงนี้เราควรจะมีแนวคิดในการที่จะสนับสนุน  ไม่ใช่ไม่ใช่ให้กระทำเพื่อให้ได้นะครับแต่ว่าจะต้องทำร่วมกับ ทางกระทรวง Digital  ขอโทษด้วยครับขอบคุณมากนะครับผมคิดว่าคุณได้หยิบยกประเด็นสำคัญสำคัญหลายประเด็น ก็มี keyword ด้วยนะครับเราได้รับฟังในเรื่องของความไม่เสมอภาค ช่องว่างทางที่ดีจะต้องมีความเป็นอยู่ที่ดีของท่านในตอนที่ผมอายุน้อยเนี่ย ถึงความไม่เสมอภาคเราจะหมายถึงว่าการศึกษาหรือว่าการเข้าถึงอาหาร ถึงการศึกษาเราพูดถึงหลังคาที่เราจะไปซุก อาศัยอยู่นะครับแต่ตอนนี้เรามาพูดถึงเรื่องของความเสมอภาคทางเพศ ชาตะได้เรื่องของประเด็นคำว่า Digital wellbeing วันนี้เป็นทำใหม่นะครับและเราก็มีโอกาส  พี่จะทำงานในกรณีที่เรียกว่า ICU แล้วก็ GTA  เรื่องของเรื่องของ Digital wellbeing เนี่ยเป็นทำไมที่น่าจะเกิดขึ้นนะครับ ใจนะคะที่จะเห็นองค์กรระหว่างประเทศ เฮ้ย ไม่อยากจะเชื่อมต่อในประเด็นนี้ตอนนี้นะครับแน่นอนทุกคนจะต้องเชื่อมต่อกัน พวกเขาเหล่านั้นหรือว่าคนเชื่อมต่อกันแล้วคำว่าจะต้องวิ่งหรือความเป็นอยู่ที่ดีทางดิจิตอลที่เป็นคำที่สำคัญนะคะ เราจำเป็นนะคะ ให้ ผู้คนสามารถจะทำสิ่งต่างๆทางกายภาพได้คือต้องย้อนกลับมาแล้ว คือคนนะครับจะต้องอยู่ในโลกทางกายภาพที่จริง อันนี้เป็นประเด็นที่น่าสนใจนะคะว่าสามารถติดต่อได้ที่นี้เดี๋ยวเราจะมาพูดในเรื่องของ ผู้ประกอบการทางโทรคมนาคมซึ่งมีหน้าที่ในการสร้างความมั่นใจ ทุกคนนั้นสามารถเข้าถึงโทรคมนาบริการโทรคมนาคมได้อย่างเท่าเทียมกันและมีผู้ชาย ก็คิดว่าทั้ง 2 หน่วยงานนั้นได้ทุ่มเทความพยายามนะคะ อะไรนะครับว่าผู้พิการนั้นสามารถจะเข้ารับการบริการและเข้าถึงบริการทาง  โทรคมนาคมอย่างอิสระนะครับเราได้มีการพูดคุย กลับมารู้สึกยินดีนะคะว่า Operator ยักษ์ใหญ่ 2 เท่านะคะ ให้ความสนใจก่อนที่ ก่อนที่จะให้ผู้ชมเป็นผู้ตัด มีใครใช้ AIS หรือจะขอให้ท่านไหนนะคะยกมือ  เดี๋ยวผมขออนุญาตไปที่คำถามก่อนนะครับอันนี้เป็นคำถามสำหรับ ทั้ง 2 ท่านครับช่วยกรุณาให้เราฟังแปลว่าบริษัทของคุณได้จัดลำดับความสำคัญ บทบาทในการที่จะสนับสนุนส่งเสริมผู้การยังไงช่วยกรุณา เกี่ยวกับนโยบายแล้วก็การทำให้ผู้พิการเข้าถึงอ่ะขอเริ่มจากคุณ dedication Thank You  ผม   บริษัท  สำหรับที่ผ่านมาตั้งแต่ 2007  AIS Call Center นะครับผู้รับสายเนี่ยเป็นคนพิการนะ สอนบอกว่าเป็นพื้นที่สกลนคร คาปาซิเตอร์นี่แหละ  เรา   10 20 จังหวัด  ตอนนี้เรามีพนักงาน 100 กว่าคน โอกาส ให้กับคนพิการ ก่อนที่  ผมจะมาพูดถึงลูกขาว ผมขอพูด ถึง  อย่างนี้ต้องทำงาน อบรมให้ความรู้  H H H หัว นะครับเกี่ยวกับเรื่องบริการรับใช้ท่าน ที่ 2 คือ Class หมายถึงว่าสอนผึ้งและทัศนคติ    หัวใจอีกแล้ว ผมจะฝึกนักเรียนของเรานะ ขอใช้บริการที่กลางรับสายลูกค้าด้วยซ้ำ  คุณก็เห็นไฟฟ้าของผม   แล้วท่านก็ดู  อ้าวคว้ารับสายผม คุณจะเห็นได้ป่ะเนี่ยเขายินดี งานเขาจะเห็นได้เลย       รู้จัก Siri ไหม  customer  ฉันบอกรักลูกค้า ตั้งรายได้ให้กับ AIS      20 บาท สำหรับคุมให้ผมก่อนองค์ความรู้ให้ อาการแบบนี้แหละคือวิธีที่ใช้ ปกติรถ   ลักหลับ   คือเขาจะสามารถรับโทรศัพท์ลูกค้าโทรเข้าบ่าย  เวลาพูดคุยเนี่ย ซ้ำว่านี้คือพนักงานหรือว่า  เอาเปล่า ลูกค้ามันโทรไปหาด้วย  โทรไปนะคะจากประชาสัมพันธ์หรือว่าโปรโมชั่น ของ AIS เขาจะช่วยเหลือลูกค้า     มากินข้าวที่ 99% แห่งความแม่นยำ       ปฏิบัติงานของพนักงาน ฟังเสียง      แล้วมึงโทรมาเนี่ยเราจะมี พี่จากลูกค้าก่อน    ก่อนที่จะส่งต่อไปให้พนักงานคนนะครับที่มีความพิการทางตา  ราคา พนักงานที่มีความพิการ เสียง   คนไทยคนไทยชอบค**หลายหน้า Application Line ไม่เอาจะให้คนสแกนได้ สามารถพูดคุยด้วย สถานีวิทยุกองพลที่มีเว็บไซต์ อยู่ในแอป My AIS  เพื่อที่จะให้ความสนับสนุนช่วยเหลือกับลูกค้าของเรา  รอให้ Package สำหรับว่าจ่ายล่วงหน้าแล้วจ่ายไปเดือน ขอบคุณครับ   สเปคนี้ ผมก็จะพูดอย่างนี้ว่า  เดาถูกให้ของลูกค้าของเราแล้วกัน โทรไปหาลูกค้า โทษที  น้องผมไม่รู้ว่าลูกค้าได้มีความพิการเหมือนกันฟังหรือไม่ คำว่าโทรศัพท์ แล้วลูกค้าไม่ได้พูดอะไรเลย AIS   ขยับงานทางนี้อยู่เพื่อที่จะรู้ ว่างลูกค้ากลุ่มไหนมีปัญหาพิการทางตา   ถ้าเกิดลูกค้าเมื่อไหร่    อาทิตย์ถูกเมื่อไหร่ผัวไปหาลูกค้า   ลูกค้าครับเดี๋ยวโทรไปหา คอนโด เสือ cheetah เปล่าความรู้หน่อยครับเกี่ยวกับเรื่องข้อมูลเกี่ยวกับลูกค้า เพื่อจะใส่เข้าไปในฐานข้อมูลของเรา    LINE TV  อาชีพคนไทย ทุกคน  Sky Acer    สำหรับลูกค้า   พวกมิจฉาชีพคอลเซ็นเตอร์ถวาย   ขอให้บริการกับคนที่มีความสามารถโทรมาก็ได้ AI อเมริกาคุยกับแอร์ใช่ป่ะของเราก็ได้    คลิปวีดีโอสั้นๆให้ความรู้ให้กับลูกค้าของเรา เป็นคนที่มีความพิการเพื่อจะมี หลังเสื่อมครับ เกี่ยวกับเรื่องนี้ เดี๋ยวเปิดให้ดู     ที่ผ่านมานี้   เราได้จัดการฝึกอบรมและปฏิบัติ ไม่แน่นะครับ     จำได้ไหม ISS ที่พักติดที่มาบุญครองคนโง่ พนักงานของเรางานนี้ ศูนย์ AIS องค์ความรู้บริการให้คำแนะ  สัมพันธ์และวิธีการเข้าถึง Call Center ของ AIS    ผมก็อยากให้ท่านชม What Do ประทับบริการของ AIS เนี่ย  asuna Channel  รายการที่ 1    Asus ไปกันละ ติดตั้ง     รับสิทธิพิเศษอีกมากมาย เลย   AIS one-2-call ด้วยธนาคารต่างๆผ่าน My AIS สดุ ทุกที่ทุกเวลา กดเลือกที่ 50 บาทขึ้นไปเมื่อเลือกเสร็จแล้วกดที่ตัดเลยค่ะ   สะสม AIS Point ทุกยอดโอน 25 บาท = 1 หอย ลูกใครอ่ะลูกค้าเห็น นอกจากนี้ยังสามารถอัพเดทเสริมด้วยครับ  เหงา    นายที่นายบอก แทรกหมายเลข 9     12:00 น ถ้าเกิดที่ 2 นะเหมา 199 บาท   ติดต่อ   แพ็คเกจที่สายไหมเหมา 299   สมเด็จ   ที่ไว้วางใจ ภาษามือสวัสดีค่ะ  onion ประทับใจมากเลยครับ หรือว่าเป็นพี่เป็นน้อง ว่า เราสัญญาว่าเราเป็นนางเอก เชื่อว่าคนๆนี้ คาถาชินบัญชร     ขอบคุณนะคะสำหรับทรูคอร์ปอเรชั่นเองนะคะในส่วนของ เรื่องของการให้มีส่วนร่วมในได้เท่านั้นนะคะ อุปกรณ์ที่จะต้องเป็นประเด็นค่ะ เราทำงานในเรื่องของการทำงานทางด้าน รายงานด้านไอทีมาก่อนนะคะสำคัญค่ะ โดยเฉพาะอย่างยิ่งสำหรับพื้นที่ที่ยังด้อยโอกาสอยู่อย่างที่เราตั้งตื่นได้กล่าวมาแล้วนะคะ ในเรื่องของการศึกษา   ในส่วนของภาคการศึกษาเห็นนะว่ามีนักเรียน ต่างจังหวัดเนี่ยยังไม่สามารถที่จะไม่สามารถเข้าถึงการศึกษา ได้เท่าเทียมกันกับถ้าเทียบกับนักเรียนที่อยู่ในเมืองเรามีโครงการทรูปลูกปัญญา 5 ปีที่ผ่านมามีการที่จะให้นักเรียนเข้าถึงนะคะ เรามีการสอนนะคะเป็นเรื่องของดิจิตอลนะคะสอนทั้งคุณครูและนักเรียน ประเทศค่ะเป็นขนาดเดียวกันแล้วก็มีเว็บไซต์ทรูปลูกปัญญาปัญญาหลายท่านคงจะเคยใช้ ใช้นี้ในการที่จะเข้าไปเรียนรู้หรือว่าใช้ในเรื่องของการสอบการต่อ โครงการศึกษาและที่สุดท้ายเราก็ตอบมาก็มี  Congratulation กับความปรารถนาอันแรงกล้า คำมั่นสัญญาอันแรงกล้าจากผู้บริหารระดับสูงในประเทศไทยค่ะ ไม่ใช่แค่เฉพาะชุดเท่านั้นนะคะแต่ว่ายังมีบริษัท อย่างเช่น ฝน ธนาคารกรุงเทพแล้วก็ใช้เบสมาร่วมกันค่ะร่วมกันสร้างมูลนิธินี้ขึ้นมา เพื่อที่จะ สร้างหรือว่าปรับปรุงคุณภาพการศึกษาให้กับ คนไทยค่ะเราอยากจะแสดงให้เห็นเลยนะคะว่า   เราหมดเรามี ทนอ่านโทรคมนาคมที่มีคุณภาพดีรวมถึงการศึกษาที่ดีให้คุณ ไปเช่าไทยได้เข้าถึงซึ่งเป็นโครงการที่ดีมากๆค่ะและ  แม้กระทั่งนักเรียนที่ด้อยโอกาสที่เขามีปัญหา ถามว่าก็ ถ้านักเรียนได้โอกาสหน้ามีปัญหาต้องถามว่าผู้พิการนั้นยิ่งมีปัญหามาก  กว่าอีกค่ะเพราะฉะนั้นนะคะเราไม่ได้ทำตาม หรือว่าต้อยกว่าข้อบังคับนะคะเราพยายามที่จะทำให้มากกว่าข้อกำหนดต่างๆเราสร้างเสริม คุณภาพที่ดีให้กับผู้พิการค่ะ เรามานั่งคิดว่าเราจะช่วยผู้พิการเหล่านั้นให้ยืม อยู่ในสังคมด้วย แล้วก็มี ความเสมอภาคและความเสมอภาคอย่างไรเราถึงทำงานกับ  มูลนิธิไทยออทิสติกนะคะสาเหตุที่เราทำงานกับมูลนิธิ Iron fist คน ที่เป็นออทิสติกเนี่ยถือว่า   เป็นกลุ่มคนที่เป็นช่องโหว่นะคะแล้วก็จุกทิ้งไว้ข้างหลังค่ะ อันนี้เป็น  เป็นเค้าเรียกว่าความทุ่มเทอย่างแรงกล้าของเราดีที่สุดทำงานในเรื่องนี้ค่ะ       อะไรต่อไปค่ะ   ตับค่ะ  เงินให้เป็นดอกเตอร์ก่อนนะคะที่ถูก Collection ทำงาน ให้กับผู้พิการค่ะเราเรียกว่าการสร้างชีวิตที่ดีให้กับกลุ่มเปราะบางนะคะ ไม่ใช่เฉพาะแค่กลุ่มออทิสติกเท่านั้นนะคะเราได้มีการว่าจ้าง    รูปเก่า เข้ามาทำงานด้วยค่ะ   อะไรต่อไปค่ะ มามีทั้งหมด 4 มิติด้วยกันไหมคะเราทำงานกับผู้พิการใน 4 มิติด้วยกันค่ะ ติดแรกนะคะมีการว่าจ้างผู้พิการ    จะตามกฎหมายแน่นอนค่ะและ  ในส่วนของ นกแปลว่าจ้างผู้พิการแล้วนะคะเราก็ให้เขาทำงานที่นี่ อันนี้สำคัญมากๆเลยค่ะเราไม่ใช่ต้องการเราไม่อยากจะให้เห็นคน ตาบอดมานั่งขายลอตเตอรี่นะคะเรา คือเราไปที่ตามตลาดนัดนะคะก็จะเห็นคนต่อบทเรียนนั่งอยู่ ตามตลาดนัดใช่ไหมคะ เมา ไม่อยากจะให้สิ่งเร้าที่เกิดขึ้นในประเทศไทยแต่ถามว่าเราจะทำงานกับคนตาบอดและผู้พิการในการมองเห็นยังไง ให้เขามีงานที่ดีขึ้นแล้วก็มีทักษะที่ดีขึ้นนะคะ เคยคบกับคนตาบอดคนนึงคือใครทำงานให้กับ AIS นะคะ โปรแกรมเมอร์ให้กับคณะนิตินี้เก่งมากๆเลยค่ะที่เราสามารถจะดูศักยภาพ  เก่งของผู้พิการออกมาได้นะคะตรงนี้นะคะเราจะช่วยสร้างชีวิตก็ไปอยู่ดี นิดนึงนะคะที่เราทำหรือว่าจ้างผู้พิการและเราก็มี สาวในการฝึกวิชาชีพนะคะอันนี้มาทำงานกับ ที่ติดไทยเริ่มมีการจัดทำสถานที่จัดเตรียมสถานที่และก็แจ้ง ในจากจักรวาล ในเรื่องของ     อาชีวศึกษาแล้วก็มาหรือว่า อาชีพและผู้ที่เ****วชาญมาช่วยสอนผู้พิการและให้บริการนะคะเราให้ความสำคัญในเรื่องของน้ำ ทำค่ะและนะคะไซส์เสื้อทำงานกับ ออทิสติกเพราะว่าเรามีมี พนักงานนะคะที่เป็นออทิสติกเขาก็มีเพื่อนที่เป็นออทิสติกด้วยเพราะคนเหล่านี้ มีการสร้างหรือพัฒนา Application ที่เรียกว่า  orasis Nation ขึ้นมาซึ่งเขาก็มีการ ใช้วิธีใช้เลยนะคะและ  ต้องสามารถที่จะพัฒนาต่อหลังจากที่เขาพัฒนาตัวเองขึ้นมาแล้วนะคะ คนเหล่านี้ก็สามารถจะมีงานที่มีคุณค่าเขาอยากจะทำงานแบบว่าน่าจะเป็น วีซ่านักท่องกาแฟหรือว่าศิลปินที่สุดแล้วเราก็จะ เขาก็เราก็จ้างเขากลับมาเป็นอย่างเช่นคนชงกาแฟที่ทรูคอฟฟี่นะคะ อันนี้เป็นคำมั่นสัญญาจากเรานะคะและอีกส่วนหนึ่งก็คือคิดว่า เป็นประเด็นที่น่าสำคัญที่เดียวค่ะเราอยากจะทำงานในโครงการนี้เราอยากทำงาน การที่ว่ามายายเมมโมรี่ค่ะก็คือเป็น โน๊ตไปทำงานกับมหาวิทยาลัยมหิดลค่ะเพื่อที่จะ จะทำเรื่องของอุปกรณ์อุปกรณ์ตรงนี้นะคะจะช่วยคนตาบอดที่จะศึกษากับเราได้ ภาษาของลาวค่ะอันนี้ก็เป็น  เป็นยังคงเป็นอยู่ในระหว่างการดำเนินการอยู่นะคะ อันนี้เนี่ย หน้าจอ   เป็นปัญหาที่คุณสุภชาน เหมือนกันค่ะก็คือเรื่องของภาษามือใช่ไหมคะดิฉันคิดว่า ตอนนี้มีเทคโนโลยีแล้วค่ะคือถ้าเกิดว่า Google สามารถจับปลาได้ถามว่าทำไม  ถ้าภาษามือไม่สามารถจะแปลงยากันเอามัดมาได้ค่ะ ดังนะเนี่ยว่าจะทำงานร่วมกันนะคะหลังจากนี้ค่ะและคิดว่าทีมนะคะ กรรมของเราเนี่ยก็กำลังศึกษาในเรื่องนี้อยู่ค่ะอีกตัวนึงนะคะก็คือในเรื่องของแพลตฟอร์มการซื้อ หลานค่ะเราเรียกว่าเมนูค่ะเราใช้เราใช้กับ กลับ ผู้ปกครองออทิสติกที่เด็กที่เป็นออทิสติกในการที่จะสื่อสารกับลูก เขาคือใครจะไปค่ะ  เรื่องของบริการและสิทธิพิเศษสำหรับผู้พิการนะคะดิฉันคิดว่าอันนี้ก็คล้ายคลึงกัน เรามีเรามีเขาเรียกว่า    ให้เกิดสำหรับผู้พิการนะคะที่ไม่จำกัดและนอกจากนั้นนะคะ ได้รับการออกแบบสากล Universal Design สนับสนุนพนักงานที่เป็นผู้พิการและสุดท้ายนะคะ เมื่อคืนเป็นปัญหาหลักๆเลยค่ะอย่างที่คุณศุภชัยได้กล่าวมาก่อนหน้านี้ค่ะ ถามนะคะว่าเราจะช่วยคนในสังคม แล้วก็ยอมรับนะคะผู้พิการได้อย่างไรค่ะอันนี้มันเป็นปัญหาสำคัญเลยค่ะ เราอยากจะทำให้ ให้เรารู้สึกว่าเขาเป็นคนเหมือน ปกติมันกลับมาตรงนี้ได้ไงอ่ะนะคะเราใช้ช่องทางสื่อสารค่ะ การใช้ แบบฝึกหัดผลิตภัณฑ์ของข้าวซึ่งจะช่วยให้สังคมนั้นนะคะในประเด็นนี้ มากๆค่ะแล้วเมื่อคราวที่แล้วนะคะเดือนสิงหาคมค่ะเราได้มีการจัด งานบางกอกกล๊าส  ก็คือสำหรับคนพิการในกรุงเทพฯที่จะเข้าถึงบริการแล้วก็สวัสดิการ นี่ก็คือเป็นสิ่งที่ทางที่ทำให้ฉันพยายามที่จะทำค่ะขอบคุณมากนะคะคุณร่วมรุก  ดีใจที่คุณพูด  ประเด็นในเรื่องของคนออทิสติกเพราะว่าผมรักคุณเรานี้เป็นกลุ่มประมาณเป็นโจร  แล้วก็เป็นส่วนหนึ่งของสังคมของเราก็คือทุกคนนะคะเป็นส่วนหนึ่งของสังคม ยินดีนะคะที่ยักษ์ใหญ่คะได้นึกในเรื่องของการมีส่วนร่วมของทุกคนค่ะ ก็ผมดีใจนะครับว่าซอยบ้านแบบนี้นะคะ การสร้างเครือข่ายนั้นสามารถที่จะสร้างโปรเจคร่วมกันนะคะ ซึ่งตรงนี้นะคะ  คุณร่วมนะคะได้เปล่านะคะเกี่ยวกับเรื่องของการศึกษาค่ะซึ่งมีผมเนี่ย อยากจะย้อนกลับไปที่คุณศุภชัยเพราะว่าคุณได้เล่าให้เราอยู่กับเรื่องของท่อทาย  ที่ผู้พิการนภัสเชิญนะครับแล้วก็คุณได้เป็นตัวแทนจากทางฝั่ง ป่านช่วยเราฟังสิคะว่าประโยชน์และมหาราช วิทยาลัยราชสุดาได้ใช้ ICT และเทคโนโลยีในการที่จะสร้าง เสริมโปรแกรมการศึกษาผู้ช่วยผู้พิการยังไงบ้าง     เพิ่มพูนทรัพย์หลักสูตรวิชาการเข้มข้น กาฬสินธุ์   เอกสารไม่เข้าสถาบันรัชดา   บันทึกภาพและวีดีโอ  โทรหาพันบาน เลคเชอร์         โปรเจคเตอร์สมาร์ทบอร์ด คุณเขียน มันก็สามารถอ่านข้อความได้เลย  เวลาตอนนี้ เราก็จะมีล่ามภาษามือในห้องเรียน    สำคัญที่สุด แบบพัฒนานะครับเจอวิชาการ   วิธีการซื้อสื่อสารนะครับ Line  อย่างนี้เราก็         วิชาการเข้ามาเป็นร้านที่อยู่ออนไลน์ด้วย วิธีใช้สำหรับคนที่มี  จัดเต็ม จะโทรไปหา    โทรไปหาเบอร์ มาพาอาบน้ำก่อน   เราก็คือเต็มเราเปิดวีดีโอคอลมาเป็นตัวการโทรไปหา นัดตลาดตองโทรหา  เป็นเข้าใจว่าเป็นบริการการคุยกัน 3 ทางนี้แหละ     ใหญ่  ไม่มีอาจจะนาน สามารถสื่อสารภาษามือได้ไกลโรงเรียนคน      eis   เขามีบริการนี้แล้ว แต่เขาก็มีปัญหาเรื่องจำนวนล่ามภาษามือ น้อยไปแล้วเวลาทำงานก็น้อยไป    ได้ไหมครับ ลักษณะต้นคูณจำนวนของน้ำภาษามือ    และเราจะจะมาพัฒนาคุณภาพของน้ำชามือด้วย   ถึงได้เลยใช่ไหม สำหรับคนตาตก  ให้มันใหญ่ขึ้น จะพัฒนาให้มากกว่านี้  มันสามารถช่วยได้โดยใช้วิชาการได้อย่างดี     คิดถึงได้  ช่อง 3  หรือบางอักษรเป็นภาษามือระดับเสียง   ภาวนามีปัญหา อ่านออกเสียงภาษาไทย เสียงแปลเป็นอักษรมันยาก เสียง น้ำยากในก้อนหิน      ชอบอาการสาเหตุพนักงานเร่งรัดหนี้สิน เสียงภาษาไทย   น่าสงสารจัง อาจารย์ครับช่วยได้สับปะรด เกิดที่ดับเพลิงคนที่ 3 ให้หรือเปล่าอะไรก็ได้ ก็ได้ ถ้าเป็น   ขายแผ่นดินรัชกาลที่ 3 คือ 335    เหงา      ผมขอแสดงความคิดเห็นผมอยากจะบอกนะครับว่า ประเทศไทยนั้นหรือคนไทย เราอยู่ใน ยุคของ AI เห็นด้วยหรือเปล่าคะกำลังทำการศึกษาในเรื่องของ AI หมายถึงว่า  ลองดูเนี่ยกำลังศึกษานะครับ ไม่ต้องที่จะ ใช้ var โดยการ ทำกราฟฟิกดีไซน์การออกแบบกราฟิกเพื่อที่จะสามารถจะใช้ AIS  เป็นภาษามือ  ให้กับลูกค้าของเรา  น้ำหมายถึงว่าคือตรงนี้แหละจะช่วยล่าม มึงจะทำงานที่ไหนก็ได้เมื่อไหร่ก็ได้ผอม เคยพูดคุยกับ หน้าที่นายของผมมีความบกพร่องทางการได้ยินนะครับเขาเนี่ยพวกเขา  เข้าไปดูหนัง ผู้ช่วยผญบ แต่หนังที่อยู่    คุณรู้จัก หนังช่อง 3 เป็นหนังผีที่ตอนนี้ดังมากๆเลยครับ แล้วก็เหม่ง โอกาสที่จะได้ดูหนังเรื่องนี้นะครับก็คือ x x หนังเนี่ย คนเขาก็อ่าน Station ได้แต่เหตุที่อีกท่านหนึ่งกล่าวนะครับ      ตัวตัวความหมายมันไม่ตรงกันคือเขาเห็นว่ามันมี แต่เขาไม่เข้าใจว่ามันหมายถึงอะไร     น่าจะดีกว่าไหมถ้าเขา คือถ้าเกิดว่าเรามีเอาบัตรมาโดยเป็นภาษามือ จัดแสดงให้ผู้ชมหนังเนี่ยเวลาที่เป็นละครพูดอะไรน่าจะเป็นประมาณนี้นะคะ  วันเกิดภาษาไทยนะครับ แปลเป็นภาษามือได้เนี่ยถามเรื่องที่ หนังผีไทย ทอม หางาน  ตรวจหวย   ใช้ ฟังเพลง   เสียงใช่ไหมไม่เข้าใจความหมายนะครับว่า แสดงอะไร แต่ สำหรับป๋าลูกค้าบริการบริการบริการ  พระประธาน ที่มันมีที่สามารถปฏิสัมพันธ์พูดคุยกับลูกค้าได้ลูกค้าเลยมาหาสาระ  พอดีว่าสอบวันที่ผมบอกร้านทีครับ จตุจักรมีเทคโนโลยีที่ตาก อะไรก็ได้ที่คุณจะสามารถเข้าถึงได้   เรื่องของเราภาษา      ออกอนุมัติ     เราจะไปญี่ปุ่น       ตารางจัดการสื่อสารให้   อยากจะสื่อสารกับคุณไม่เข้าใจว่ะ คำง่ายๆไม่เข้าใจ   สงกรานต์ใช้เทคโนโลยี  ขอบคุณครับ  คนเป็นห่วง จะสามารถเข้าถึง ขึ้น สำหรับเราที่เราจะทำร่วมกันคือการลดปัญหาการสื่อสาร     บริการประชาชน เกี่ยวกับ เรื่อง การสนับสนุนของร้อง etda ทะเลาะวิวาทโครงการ คนพิการ  งาน   ทุกท่านทราบนะคะว่าปัญหาเนี่ยมัน  มันไม่ใช่ในเรื่องของการเข้าถึง เมื่อ 10 ปีที่แล้วเนี่ย     คือถ้าเกิดดูจากสถิติคนพิการเขาสามารถที่จะเข้าถึงอินเทอร์เน็ต ได้มากกว่าเก่าอีกครับแต่ว่า เวลาที่เขาอยู่ในอินเทอร์เน็ตแล้วน่าสนใจเลยนะครับว่า 7 ชั่วโมงเนี่ยผู้พิการอยู่บนเนิน 7 ชั่วโมงถ้าเปรียบเทียบกับคนอย่างพวกเราเนี่ยเราใช้เวลาประมาณสัก 8 ชั่วโมงปัญหา แล้วโยบาย มันไม่ใช่เรื่องของการเข้าถึงโทรศัพท์ต่างๆมันก็เป็นปัญหาอีกแล้ว  มันอาจจะมีปัญหาในบางพื้นที่นะครับ  ในการที่จะสนับสนุน การจัดทำนโยบายหรือจะทำ กฎระเบียบกฎหมายต้องมีความทักทายครับ ร้อง เป็นเรื่องยากในการที่จะบังคับใช้บังคับใช้ในทุกๆบริการ บังคับใช้บังคับให้ผู้ใช้บริการจะต้องออกแบบมาเพื่อผู้พิการ ผมผมอยากจะเล่าถึงตัวอย่างให้ฉันฟังเกี่ยวกับ เรื่องปัญหาที่เกิดขึ้นเมื่อ 10 20 ปีที่ผ่านมา      อยู่ใน ใน เราให้ความสำคัญในเรื่องของคาร์บอนเครดิตหรือว่าในเรื่องของ ความยั่งยืนพูดว่าเราจะต้องดำเนินการ   ลูกสาวก็คือเราจะต้องมีกระบวนการในการให้บริการทางเพศจะต้อง จะต้องมีการออกแบบที่ดี  เราจะเห็นนะครับ ว่าอย่างไรหรือว่า Facebook หรือพูดตรงๆ เราเป็นคนปกติ เราก็  เปิดใช้   และผู้พิการก็ใช้เหมือนกันใช่ไหมครับ    ซอยไหน  หรือว่าการออกแบบ เพื่อจะช่วยผู้พิการ ให้ใช้อย่างมีประสิทธิภาพ  หรือว่าได้ใช้บริการต่างๆเหล่านั้น  ในระดับเดียวกันกับคนปกตินะคะที่เป็นปัญหา เนี่ยผมด้วยกับที่ท่านพูดนะเราจะต้องสร้างความตระหนักรู้ อันดับแรกและ จะต้องสร้างความร่วมมือร่วมมือ ในการที่จะทำงานร่วมกัน ไม่ใช่เพื่อที่จะไม่ใช่เป็นการบังคับใช้ไม่ใช่ ใช้นโยบาย ไม่ใช่กำหนดนโยบายมาเพื่อบังคับใช้นะครับแต่ว่าเราต้องทำความงาน การสื่อสารร่วมกัน แล้วก็ทำงานกลับให้บริการด้าน App หรือว่าผู้ที่ให้บริการ จะต้อง     พวกเขาเหล่านั้นนะครับอันนี้เป็นอันดับแรกข้อที่ 2 นะครับก็คือว่า  ในเรื่องของความต้องการ  เราเราพูดในเรื่องของสั่ง สะพายแล้วใช่ไหมครับในส่วนของความต้องการหรือดีแมน ขอดูสมัครในส่วนของผู้พิการในเรื่องของการอ่านออกเขียนได้หรือ รักษาพยาธิใน Store  ควรจะได้รับ การทำ เริ่มต้นคนที่จะรักกันให้ได้รับการสนับสนุน      คนปกติก็ถ้าเกิดว่าอยู่ในกลุ่มของคนปกติแล้วเนี่ยก็ยังมี ไม่มีช่องว่างเป็นเรื่องของทักษะทางได้จะต้องหรือว่าทักษะในเรื่องของการอ่าน ฉันไปตามต่างจังหวัดเนี่ยก็คนที่อยู่ตามชนบทเนี่ยอาจจะมีประเด็น หรือว่าเจอในเรื่องของสแปมเจอเมลหลอกลวงต่างๆแล้วก็ไม่สามารถจะจะ งานได้ถ้าเทียบกับคนที่อาศัยอยู่ในเมืองหรืออยู่ในกรุงเทพฯ    ถ้าเกิดว่าเวลาที่เราพูดถึงผู้พิการผมคิดว่า  น่าจะมีปัญหามากกว่านั้น เปรียบเทียบกับพวกเราเองมันจะต้องมีการกำหนดนโยบาย หรือ ออกแบบ แนวทางในการสนับสนุน แล้วก็สร้างเสริมเป็นเรื่องของทักษะทางด้าน Digital ให้กับผู้พิการให้มากขึ้น แน่นอนค่ะเราจะต้องเพิ่มพูนทักษะทางได้จะต้องให้กลับ คนเหล่านั้นที่จะยกระดับ แล้วก็ แก้ไขเรื่องของความไม่เสมอภาคทางด้านทักษะ ให้ทุกคนได้มีทักษะในระดับเดียวกัน   สิ่งที่เราจะต้องดำเนินการ อย่างนี้ต้องขอขอบคุณนะครับผมเห็นด้วยนะครับว่าจะต้องมีการ กำหนดรูปแบบเฉพาะนะครับให้กับผู้พิการ รวมถึงแล้วก็เข้าใจรายละเอียดต่างๆด้วย แปลว่าผู้พิการนี้อาจจะแตกต่างจากเรานะครับเราให้ความใส่ใจ ไม่เข้าใจในรายละเอียดของคนพิการและไม่ได้อาจจะละเลยในส่วนของรายละเอียด นั้น ชื่อเป็นประเด็นที่ดีมาก ผมอาจจะเจาะเพิ่มเติม พอดีไม่ใช่หรอครับคิดถึงครับ ก็มีอยู่แล้วแต่พี่ก็ใช้สำหรับคน ปัญหาครับ   วิธีการปฏิบัติงาน บริการลูกค้าระยอง ฉันเขินหน่อยได้ไหมคะ  สำคัญ อันนี้ ตลาดชลประทาน ความรู้สึก   ถ้าเกิดคน ไม่มีองค์ความรู้และทักษะทักษะในการโชว์ในหรือว่าโลกโซเชียล พอค่ะ  ทำให้เขาดีขึ้นไม่ได้ นี่แหละค่ะคือสาเหตุว่าทำไมเราจะต้องตั้งศูนย์ คนที่ต้องการความช่วยเหลือ   เต็มครบทุกจังหวัดทั่วประเทศ  สมัครคุมประพฤติทั่วประเทศไทย รถศูนย์กลางอบรมการใช้งาน   ความสามารถในทางที่ถูกและพัฒนาชีวิตของเขาให้ดีขึ้นมากกว่านั้น เรามีหลักสูตรการสอน ออกขายของยังไงออนไลน์ขายของเด็ก ตอง หรือว่าไล่ฉันเชื่อว่านี่ใครจะไป ไม่ว่าง ทุกคนนี่แหละคนนี้แหละต้องใช้คนค้ำ   อยากให้สามล้อ กลับเมื่อไหร่  ต่อไปนะครับผมก็กลับไปนะครับครูให้บริการ  อย่างเช่น    ขอ ID    เอกชน ทดสอบภายในการสนับสนุน ข่าวคุณภาพ สลับเส้นที่มีความพิการ ส่งเสริม ส่งของไปการแล้วก็การเข้าถึงนะคะ มันคิดว่าเราก็ยังคงทำให้เรื่องนี้อยู่ค่ะเนื่องจากว่ามันมีเทคโนโลยีใหม่ๆเข้ามา AI แล้วก็ดีขึ้นนะคะเพราะฉะนั้นเราจะต้องให้ช่างเสริมนะคะให้บริการ บริการเพื่อจะได้มีความสนุกสนานมากขึ้นค่ะในการที่จะเพลิดเพลินกับบริการ เสมอภาคค่ะนะคะมาก่อนหน้านี้ค่ะ ถามว่าราชการนะคะในการที่จะช่วยเหลือผู้พิการ ในการที่จะมีทักษะทางด้าน ICT หรือว่าทักษะทางสังคมมากที่เป็นไงบ้าง ในการอ่านออกเขียนได้ช่วยให้ผู้พิการนะคะ พี่จะปรับปรุงในเรื่องของการมีคุณภาพชีวิตที่ดีขึ้นมากเลย งั้นเราพยายามที่จะสร้างศูนย์การเรียนรู้สำหรับ กูต้องการความต้องการ พิเศษค่ะ เป็นแม่ค้าก็คือเราอยากจะทราบค่ะ ว่าง   ผู้พิการนั้น  อยู่แถวไหน  เราได้รับรายงานว่า  rov อ่ะมีผู้พิการประมาณ 2 ล้านคน ที่อื่นลงทะเบียนไว้กับภาครัฐเพื่อจะขอรับสวัสดิการทางสังคมและบริการอื่นๆ  ยังคงมีผู้พิการนับล้านคนที่อยู่ข้างหลังซึ่งเราไม่ทราบว่า เขาหน่อไม้อยู่ที่ไหน   ดังนั้นสิ่งที่เธอทำให้ฉันจะทำเราจะใช้แพลตฟอร์มของเรา  ที่ชื่อว่าซีรีส์ 2 สำหรับคนที่ต้องการความต้องการพิเศษที่มีความต้องการพิเศษเพื่อจะหา อยู่ที่ไหนและนำเข้ากลับเข้ามาอยู่ในระบบค่ะจะช่วย ให้เขา  สวัสดิการว่าเป็นเหมือนกันหรือบัตรสำหรับผู้พิการใช่ไหมคะ บัตรผู้พิการที่สำคัญมากๆเลยสำหรับ คนเรานั้นค่ะแล้วก็มีหลายคนไม่ทราบว่าจะเข้าถึงยังไงไม่ทราบว่าจะไป ต่อใครที่ไหนตอนนี้ล่ะค่ะที่เราจะช่วยให้เขาเหล่านั้นมาอยู่ในระบบที่สำคัญมากๆเลย พวกเขาเหล่านั้นอยู่ในระบบแล้วบริการต่างๆทางได้จะต้องนะ ก็เขาจะสามารถเข้าถึงบริการทางนี้จะต้องอันนี้สิ่งที่เราจะทำค่ะ ก่อนที่เราจะพัฒนาทั้งสิ้น     เราต้องรู้จักลูกค้าก่อน   การกล่าวไว้แล้วในวันนี้ ความสัมพันธ์ของเรา   ดูซิว่าลูกค้าชอบแบบไหน  ดูซิลูกค้าเป็นคนละเอียดอ่อนหรือเปล่า   บริษัทเรียกรวมข้อมูลเหล่านี้ นึกว่าเป็นหลักสูตรและการพัฒนาหลักสูตรของเราที่จะเรียน  จะรู้จักลูกค้าให้มากที่สุดจะทำได้      ตัวอย่างนะครับที่เรารู้ว่าลูกค้าทำการประเมินค้าใช่ไหม ภายในและภายนอกที่เราจะโทรไปหาลูกค้าก็ตาม ระบบอัตโนมัติหาลูกค้า   แบบนี้แหละเราจะได้สวย     ว่าชอบสิ่งไหนที่ลูกค้าที่จะรับไปคุยต่อไหนที่เขาชอบ  อันนี้คือวิธีแรกจะหาองค์ความรู้และลึกซึ้ง ของลูกค้าเพื่อรวบรวมข้อมูล  การใช้เทคโนโลยี เปรมชัย    ช่วยเหลือลูกค้าของเรายังเหมือนกันท่านเข้าถึง ที่มีความพิการ   สันในไก่วิธีที่ดีกว่า พี่กัน      อายุมากก็จะได้รับความรู้ขอบคุณมากนะครับ และเราก็ประมาณสัก 20 นาที มีบะหมี่มาก เดอะมอลล์ครับสำหรับ ถามก่อนคนเราถ้าเกิดมีคำถามไม่ได้ ช่วยชีวิตมึง Please raise your hand  ปีนี้   ตอบคําถาม   senegal    ออกหัวข้อที่น่าสนใจมากและทุกท่านเนี่ยได้พูดอะไร มาเลยครับ แล้วขอรับ Skeleton King รักแม่นะครับ ดาวน์ไปอีกแล้วเราควรทำอะไร กลับไปทุกคน เขาถึงเป็นคนที่มีความพิการ  เริ่มจากเอกชนก่อนเหมือนกันเพื่อให้บริการ AIS    Y9 แตกไปแล้วทำยังไงให้ข้อคิดไหมครับหรือว่ายังไง ยุวกาชาดไทยอะไรบ้างที่เราจงอธิบาย ตอนนี้เราอยู่เราอยู่ในอัลบั้มผู้บริหารให้บริการ ทุกคนก็ใช้โทรศัพท์มือถือใช่ไหมครับเวลาที่ เวลาที่คุณเดินไปยังที่ทำงานที่เกิดว่าเราลืมกระเป๋าตังค์และโทรศัพท์ เธอคิดว่าอันไหนจะดูอาการหนักกว่ากันครับระหว่างลืมกระเป๋าตังค์กับโทรศัพท์มือถือ ทุกคนเดียวใช้เวลามากเลยโดยการใช้โทรศัพท์ได้เราก็ได้เขาจะสนับสนุน ลูกค้าที่ใช้ AI รวมถึงอะไรก็ตามที่เกี่ยวข้องกับ  เทคโนโลยีอย่างเช่นชัด gpt เป็นต้นเราอย่างจะ     เราอยากจะทำยังไงในเรื่องของมือที่เราทุ่มเทความพยายามเราพยายามที่จะ ทำให้จะสร้าง Super App เพื่อเจตนาช่วยเหลือลูกค้า ทั้ง   ได้รับข้อมูลมากมายจากทุกท่าน    รับทราบนะคะว่าผู้พิการนั้นมีความสำคัญเป็นอย่างยิ่งที่เราจะต้อง กลับมาทบทวนและจะต้องเพิ่มการออกแบบบริการให้กับ บริการเพื่อจะสนับสนุนลูกค้ากลุ่มนี้ครับ แล้วลองมาดูนะครับว่า mobile Application ที่เราจะช่วยลูกค้าเราในอนาคตนั้น จะเป็นอย่างไรคงอยากจะกล่าวด้วยครับว่านายอีกสักครึ่งปีหน้า เราจะเปิดตัว Super App ครับในการที่จะให้บริการกับลูกค้า  กันแดด  สุ  รายงานผลงานที่สำคัญมาก ตัวอย่างเช่นการทางล่าสุด ขอบคุณคำที่ควรคำนึง ตึก a กับ T Star บัตรละนะคะ ทำความเข้าใจภาษามือจริงๆ รักที่คันข้างหน้า คุยกันไปคุยกันเอง ทำท่าทางอย่างเงี้ย ไ******* ออกแบบชุด หรือว่าอะไรก็ตามหลักการออกแบบ น่าจะตอบโจทย์ปัญหานี้อีกอันนึงนะคะที่ฉัน   อยากจะใช้ในการสื่อสาร True Corporation แนวผู้ชายทำให้คน สังคมความยอมรับ รับประกันความที่ว่าไม่เท่าเทียมหรือว่าทำมีความพิการ  คุยกับคนปกติ assistance ของเราเนี้ยที่คนเดียวที่ 7    วิธีลบอะไรพวกเนี้ยอาจารย์ที่สอน คิดถึงลูกหลานทุกคนที่เรียนศิลปะ  เกิดเป็นคนจนหรือว่าทำงานร่วมกัน ขอบคุณมากครับ คู่กันแล้วนะครับ โอเคต่อไปคืออะไร เทคโนโลยี ก็คือพูดกันตรงๆ  นรินทร์นี้ พูดถึงกาฬสินธุ์  หลอกหรือเปล่า เราต้องโดดร่ม แบตหมดแล้ว จะให้กูทำให้ความรู้ ไปกับผู้คนข้างๆกันคือเก่า หลังที่ 2  เคยได้ยินคำว่า  ธุระ ขุนน้ำนางนอน  ความไม่ชอบอยู่กับคนที่เดินไปกับพม่าอย่างเดียว คิดถึง  ที่พักราคาถูกในด้าน ตัวโชว์ด้วย 3 ความท้าทายและความสำคัญอย่างใดอย่างหนึ่ง ก็คิดถึงเหมือนกันค่าใช้จ่าย   ความยั่งยืนนะครับ   เสร็จแล้วบุคคลวัยรุ่น   ไปโชค ต้นทุนบางอย่างไม่เป็นไร เข้าไปเพื่อลดต้นทุน  เทคโนโลยีเรามีอยู่แล้ว ปัจจุบันจะใช้นะครับ      ปัญหามันคือปัญหาคือวันนี้วันนี้     ผมคิดว่า Application ความสามารถในการใช้เทคโนโลยี มันสมควรจะเป็นผู้ถือสำหรับกลุ่มคนที่รับประทานแล้วผมขอเสียง  ขอบคุณมากครับ 3 คนค่ะน่าจะสงกรานต์ ความสำเร็จมาก ท่านว่าจุดนี้แล้วเพราะคำสั่งท่านก็เป็น ท่านมีอะไรบ้าง ก็คือเราต้องทำงาน ในการทำงานกับเทคโนโลยีทางด้านเทคโนโลยีเราต้องถาม User ก่อนเราก็เป็นผู้พิการนะคะแต่จะต้องทำ  หรือต้องมีการออกแบบอย่างเช่นคำ Universal Design หรือการทำ survey  เราต้องทำงานร่วมกัน เราไม่ต้องการจะทิ้งใครไว้ข้างหลัง ดังนั้นอย่างที่เราคิดว่าเรา เรามี   เทคโนโลยีแต่ว่าไม่มีใคร Shinee เทคโนโลยีอย่างครบถ้วนอันนี้ก็ เป็นสิ่งที่เราจะต้องทำงานร่วมกันนะครับเราต้อง   ให้อีกแล้วก็ต้องรู้สึกขอบคุณ     กับผู้มีส่วนเกี่ยวข้องเราก็อยากจะช่วยเชิญให้ทุกฝ่ายมาร่วม ทำงานร่วมกัน  อย่างที่เราเรียนรู้ด้วยกันครับ ในการออกขอขอบคุณนะครับเราก็มาถึง สุดท้าย สิ่งที่ผมรู้สึกแล้วก็คิดว่าทุกท่านจะรู้สึกเหมือนกันก็จะนึกว่ามี มากมาย การพูดคุยกันในครั้งนี้นะครับก็คือเรามีงานประชุมนานาชาติในครั้งนี้ หารือในประเด็นที่สำคัญซึ่งเป็นความ พยายามดูก่อนนะครับ พูดนะคะแต่ที่ทุกคนพูดนะครับว่าเรามีความ ที่ทำงานร่วมกันแต่ที่กูพูดนะว่าเราจะต้องมีการไปเยี่ยมคุณแล้วก็คิดว่าเรา คุณเ***ซ์ RS แล้วก็น่าจะทำงานร่วมกันรวมถึงทุกๆคนที่อยู่ในห้องนี้นะคะ เราจะต้องเดินไปข้างหน้าด้วยกันน่ะนี่เป็น จะเป็นความพยายามร่วมกันเพราะว่าเทคโนโลยีมันมีอยู่เยอะแยะนะครับและอธิบาย เราต้องมั่นใจนะครับว่าเราไม่ทิ้งใครไว้ข้างหลังไม่ใช่ให้ เชื่อมต่อทุกๆคนถ้าจะว่าอยากให้ทุกคนนั้นสามารถจะได้รับประโยชน์จากเทคโนโลยี รักแต่ว่าเราบรรลุ คนสำเร็จนั่นไม่เข้าอย่างที่ตัวเองบอกว่าตอนนี้ล่ะครับ ตอนนี้ถึงเวลาแล้ว คือเราไม่ต้องรอ ติดต่อไปนะครับทำงานร่วมกันแล้วก็ทำให้เป็นวาระพิเศษ แล้วก็ด่วนขึ้นมาแล้วเราจะได้ รู้สึกพอใจถ้าเราสามารถจะบรรลุวัตถุประสงค์ได้ผมต้องขอขอบพระคุณ  อธิบายทุกๆคนช่วยขอทุกท่านร่วมกันปรบมือให้กับผู้วิทยากรด้วยครับ ต้องขอขอบคุณทุกท่านเช่นกันนะครับ ที่กรุณาตั้งใจรับฟังและขอส่งต่อมาให้กับคุณ MC ครับ ช่วยกันจับมือกันเราเช่นเดียวกันค่า รักชาติ   ของชอบ  ก็อยากจะแสดงถึงความประทับใจแล้วขอบคุณนะครับ ของที่ระลึก    ทุกขั้นตอน จากทางจิตเวช ขอบคุณมาก       วันนี้   คุณศุภชัย มหาวิทยาลัยมหิดล          สมมุตินะครับจับคู่ครองเวอร์ชั่น     AIS           ขอบคุณทุกท่านอีกทีและขอให้ทุกท่าน ยิ่งใกล้ๆหน่อยเพื่อจะถ่ายรูปหมู พร้อมกับผู้ดำเนินรายการครับ ตัวเล็กมี   เสวนาคณะที่น่าสนใจเกี่ยวกับเรื่องอนาคต ที่มีความพิการในประเทศไทย       ช่วยกันปรบมือให้กับวิทยากร  รอ จ้าขอความขอบคุณนะครับ  สำหรับพรุ่งนี้ โอกาสของเรา จะไปหลายองค์กร มหาชาติหมายถึง  i t u n h a และ a Glass Mine ต่อตั้งหน้าตั้งตา พรุ่งนี้นะครับช่วงเช้า เราจะเริ่ม 09:30 น ลากูน่า พระพุทธเจ้า สวัสดี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สัมมนาฯ International Symposium on Digital Inclusion (2/11/66 บ่าย thai)</dc:title>
  <dc:creator/>
  <cp:keywords/>
  <dcterms:created xsi:type="dcterms:W3CDTF">2024-01-04T02:48:15Z</dcterms:created>
  <dcterms:modified xsi:type="dcterms:W3CDTF">2024-01-04T02:4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8 พฤษจิกายน 2566 เวลา 13.10 น.</vt:lpwstr>
  </property>
  <property fmtid="{D5CDD505-2E9C-101B-9397-08002B2CF9AE}" pid="3" name="subtitle">
    <vt:lpwstr/>
  </property>
</Properties>
</file>